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2643C" w:rsidRPr="00B35DE4" w14:paraId="1A51B539" w14:textId="77777777" w:rsidTr="00E2643C">
        <w:tc>
          <w:tcPr>
            <w:tcW w:w="8296" w:type="dxa"/>
          </w:tcPr>
          <w:p w14:paraId="136EBCE7" w14:textId="6AA96798" w:rsidR="00E2643C" w:rsidRPr="00B35DE4" w:rsidRDefault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B35DE4">
              <w:rPr>
                <w:rFonts w:asciiTheme="majorEastAsia" w:eastAsiaTheme="majorEastAsia" w:hAnsiTheme="majorEastAsia" w:hint="eastAsia"/>
                <w:b/>
                <w:sz w:val="22"/>
              </w:rPr>
              <w:t>1</w:t>
            </w:r>
            <w:r w:rsidRPr="00B35DE4">
              <w:rPr>
                <w:rFonts w:asciiTheme="majorEastAsia" w:eastAsiaTheme="majorEastAsia" w:hAnsiTheme="majorEastAsia"/>
                <w:b/>
                <w:sz w:val="22"/>
              </w:rPr>
              <w:t>.1</w:t>
            </w:r>
          </w:p>
        </w:tc>
      </w:tr>
      <w:tr w:rsidR="001D2157" w:rsidRPr="00B35DE4" w14:paraId="3D8E6CB8" w14:textId="77777777" w:rsidTr="00E2643C">
        <w:tc>
          <w:tcPr>
            <w:tcW w:w="8296" w:type="dxa"/>
          </w:tcPr>
          <w:p w14:paraId="7A7A369F" w14:textId="5856AC83" w:rsidR="001D2157" w:rsidRPr="00B35DE4" w:rsidRDefault="001D215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B35DE4">
              <w:rPr>
                <w:rFonts w:asciiTheme="majorEastAsia" w:eastAsiaTheme="majorEastAsia" w:hAnsiTheme="majorEastAsia"/>
                <w:b/>
                <w:sz w:val="22"/>
              </w:rPr>
              <w:t>Interupt command line</w:t>
            </w:r>
          </w:p>
        </w:tc>
      </w:tr>
      <w:tr w:rsidR="001D2157" w:rsidRPr="00B35DE4" w14:paraId="23EF3B68" w14:textId="77777777" w:rsidTr="00E2643C">
        <w:tc>
          <w:tcPr>
            <w:tcW w:w="8296" w:type="dxa"/>
          </w:tcPr>
          <w:p w14:paraId="4BA2143D" w14:textId="61B841A1" w:rsidR="001D2157" w:rsidRPr="00B35DE4" w:rsidRDefault="001D2157" w:rsidP="001D2157">
            <w:pPr>
              <w:rPr>
                <w:rFonts w:asciiTheme="majorEastAsia" w:eastAsiaTheme="majorEastAsia" w:hAnsiTheme="majorEastAsia"/>
                <w:sz w:val="22"/>
              </w:rPr>
            </w:pPr>
            <w:r w:rsidRPr="00B35DE4">
              <w:rPr>
                <w:rFonts w:asciiTheme="majorEastAsia" w:eastAsiaTheme="majorEastAsia" w:hAnsiTheme="majorEastAsia" w:hint="eastAsia"/>
                <w:sz w:val="22"/>
              </w:rPr>
              <w:t>Control + c</w:t>
            </w:r>
          </w:p>
        </w:tc>
      </w:tr>
      <w:tr w:rsidR="001D2157" w:rsidRPr="00B35DE4" w14:paraId="0634F880" w14:textId="77777777" w:rsidTr="00E2643C">
        <w:tc>
          <w:tcPr>
            <w:tcW w:w="8296" w:type="dxa"/>
          </w:tcPr>
          <w:p w14:paraId="2BC6D70E" w14:textId="0A0184BE" w:rsidR="001D2157" w:rsidRPr="00B35DE4" w:rsidRDefault="001D215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B35DE4">
              <w:rPr>
                <w:rFonts w:asciiTheme="majorEastAsia" w:eastAsiaTheme="majorEastAsia" w:hAnsiTheme="majorEastAsia" w:hint="eastAsia"/>
                <w:b/>
                <w:sz w:val="22"/>
              </w:rPr>
              <w:t>Exit Octave</w:t>
            </w:r>
          </w:p>
        </w:tc>
      </w:tr>
      <w:tr w:rsidR="001D2157" w:rsidRPr="00B35DE4" w14:paraId="32ED283A" w14:textId="77777777" w:rsidTr="00E2643C">
        <w:tc>
          <w:tcPr>
            <w:tcW w:w="8296" w:type="dxa"/>
          </w:tcPr>
          <w:p w14:paraId="392DF3C2" w14:textId="34F72BCF" w:rsidR="001D2157" w:rsidRPr="00B35DE4" w:rsidRDefault="001D2157" w:rsidP="001D2157">
            <w:pPr>
              <w:rPr>
                <w:rFonts w:asciiTheme="majorEastAsia" w:eastAsiaTheme="majorEastAsia" w:hAnsiTheme="majorEastAsia"/>
                <w:sz w:val="22"/>
              </w:rPr>
            </w:pPr>
            <w:r w:rsidRPr="00B35DE4">
              <w:rPr>
                <w:rFonts w:asciiTheme="majorEastAsia" w:eastAsiaTheme="majorEastAsia" w:hAnsiTheme="majorEastAsia"/>
                <w:sz w:val="22"/>
              </w:rPr>
              <w:t>T</w:t>
            </w:r>
            <w:r w:rsidRPr="00B35DE4">
              <w:rPr>
                <w:rFonts w:asciiTheme="majorEastAsia" w:eastAsiaTheme="majorEastAsia" w:hAnsiTheme="majorEastAsia" w:hint="eastAsia"/>
                <w:sz w:val="22"/>
              </w:rPr>
              <w:t xml:space="preserve">ype </w:t>
            </w:r>
            <w:r w:rsidRPr="00B35DE4">
              <w:rPr>
                <w:rFonts w:asciiTheme="majorEastAsia" w:eastAsiaTheme="majorEastAsia" w:hAnsiTheme="majorEastAsia"/>
                <w:sz w:val="22"/>
              </w:rPr>
              <w:t>quit or exit at Octave command line</w:t>
            </w:r>
          </w:p>
        </w:tc>
      </w:tr>
      <w:tr w:rsidR="001D2157" w:rsidRPr="00B35DE4" w14:paraId="0EAE6CA8" w14:textId="77777777" w:rsidTr="00E2643C">
        <w:tc>
          <w:tcPr>
            <w:tcW w:w="8296" w:type="dxa"/>
          </w:tcPr>
          <w:p w14:paraId="4F2D0F3D" w14:textId="16FCB15F" w:rsidR="001D2157" w:rsidRPr="00B35DE4" w:rsidRDefault="001D215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B35DE4">
              <w:rPr>
                <w:rFonts w:asciiTheme="majorEastAsia" w:eastAsiaTheme="majorEastAsia" w:hAnsiTheme="majorEastAsia" w:hint="eastAsia"/>
                <w:b/>
                <w:sz w:val="22"/>
              </w:rPr>
              <w:t>1.2</w:t>
            </w:r>
          </w:p>
        </w:tc>
      </w:tr>
      <w:tr w:rsidR="001D2157" w:rsidRPr="00B35DE4" w14:paraId="4DA823C7" w14:textId="77777777" w:rsidTr="00E2643C">
        <w:tc>
          <w:tcPr>
            <w:tcW w:w="8296" w:type="dxa"/>
          </w:tcPr>
          <w:p w14:paraId="5028F0BB" w14:textId="6C2ABAF0" w:rsidR="001D2157" w:rsidRPr="00B35DE4" w:rsidRDefault="00917A61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B35DE4">
              <w:rPr>
                <w:rFonts w:asciiTheme="majorEastAsia" w:eastAsiaTheme="majorEastAsia" w:hAnsiTheme="majorEastAsia" w:hint="eastAsia"/>
                <w:b/>
                <w:sz w:val="22"/>
              </w:rPr>
              <w:t>Marked Lines</w:t>
            </w:r>
            <w:r w:rsidR="00EA46DB">
              <w:rPr>
                <w:rFonts w:asciiTheme="majorEastAsia" w:eastAsiaTheme="majorEastAsia" w:hAnsiTheme="majorEastAsia"/>
                <w:b/>
                <w:sz w:val="22"/>
              </w:rPr>
              <w:t>, and respond answer</w:t>
            </w:r>
          </w:p>
        </w:tc>
      </w:tr>
      <w:tr w:rsidR="001D2157" w:rsidRPr="00B35DE4" w14:paraId="6CF6658C" w14:textId="77777777" w:rsidTr="00E2643C">
        <w:tc>
          <w:tcPr>
            <w:tcW w:w="8296" w:type="dxa"/>
          </w:tcPr>
          <w:p w14:paraId="3CA29989" w14:textId="584F8138" w:rsidR="006D72D3" w:rsidRDefault="00917A61" w:rsidP="001D2157">
            <w:pPr>
              <w:rPr>
                <w:rFonts w:asciiTheme="majorEastAsia" w:eastAsiaTheme="majorEastAsia" w:hAnsiTheme="majorEastAsia" w:cs="Arial"/>
                <w:color w:val="000000"/>
                <w:sz w:val="22"/>
              </w:rPr>
            </w:pPr>
            <w:r w:rsidRPr="00B35DE4">
              <w:rPr>
                <w:rFonts w:asciiTheme="majorEastAsia" w:eastAsiaTheme="majorEastAsia" w:hAnsiTheme="majorEastAsia" w:cs="Arial"/>
                <w:color w:val="000000"/>
                <w:sz w:val="22"/>
              </w:rPr>
              <w:t>‘</w:t>
            </w:r>
            <w:r w:rsidRPr="00B35DE4">
              <w:rPr>
                <w:rStyle w:val="HTMLSample"/>
                <w:rFonts w:asciiTheme="majorEastAsia" w:eastAsiaTheme="majorEastAsia" w:hAnsiTheme="majorEastAsia" w:cs="Courier New"/>
                <w:i/>
                <w:iCs/>
                <w:color w:val="000000"/>
                <w:sz w:val="22"/>
              </w:rPr>
              <w:t>octave:13&gt;</w:t>
            </w:r>
            <w:r w:rsidRPr="00B35DE4">
              <w:rPr>
                <w:rFonts w:asciiTheme="majorEastAsia" w:eastAsiaTheme="majorEastAsia" w:hAnsiTheme="majorEastAsia" w:cs="Arial"/>
                <w:color w:val="000000"/>
                <w:sz w:val="22"/>
              </w:rPr>
              <w:t>’ are lines you type</w:t>
            </w:r>
          </w:p>
          <w:p w14:paraId="6013A6E4" w14:textId="1E84FF84" w:rsidR="00EA46DB" w:rsidRPr="00B35DE4" w:rsidRDefault="00B35DE4" w:rsidP="00AB4181">
            <w:pPr>
              <w:rPr>
                <w:rFonts w:asciiTheme="majorEastAsia" w:eastAsiaTheme="majorEastAsia" w:hAnsiTheme="majorEastAsia"/>
                <w:sz w:val="22"/>
              </w:rPr>
            </w:pPr>
            <w:r w:rsidRPr="00B35DE4">
              <w:rPr>
                <w:rFonts w:asciiTheme="majorEastAsia" w:eastAsiaTheme="majorEastAsia" w:hAnsiTheme="majorEastAsia" w:cs="Arial"/>
                <w:color w:val="000000"/>
                <w:sz w:val="22"/>
              </w:rPr>
              <w:t>Octave will respond with answer/display graph</w:t>
            </w:r>
            <w:r w:rsidR="006D72D3">
              <w:rPr>
                <w:rFonts w:asciiTheme="majorEastAsia" w:eastAsiaTheme="majorEastAsia" w:hAnsiTheme="majorEastAsia" w:cs="Arial"/>
                <w:color w:val="000000"/>
                <w:sz w:val="22"/>
              </w:rPr>
              <w:t xml:space="preserve"> if line </w:t>
            </w:r>
            <w:r w:rsidR="00EA46DB">
              <w:rPr>
                <w:rFonts w:asciiTheme="majorEastAsia" w:eastAsiaTheme="majorEastAsia" w:hAnsiTheme="majorEastAsia" w:cs="Arial"/>
                <w:color w:val="000000"/>
                <w:sz w:val="22"/>
              </w:rPr>
              <w:t>end with semicolon</w:t>
            </w:r>
            <w:r w:rsidR="00AB4181">
              <w:rPr>
                <w:rFonts w:asciiTheme="majorEastAsia" w:eastAsiaTheme="majorEastAsia" w:hAnsiTheme="majorEastAsia" w:cs="Arial"/>
                <w:color w:val="000000"/>
                <w:sz w:val="22"/>
              </w:rPr>
              <w:t>, else it will not</w:t>
            </w:r>
          </w:p>
        </w:tc>
      </w:tr>
      <w:tr w:rsidR="001D2157" w:rsidRPr="00B35DE4" w14:paraId="0A7CE2DF" w14:textId="77777777" w:rsidTr="00E2643C">
        <w:tc>
          <w:tcPr>
            <w:tcW w:w="8296" w:type="dxa"/>
          </w:tcPr>
          <w:p w14:paraId="7B912672" w14:textId="38874D20" w:rsidR="001D2157" w:rsidRPr="00B35DE4" w:rsidRDefault="00B35DE4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Calculations</w:t>
            </w:r>
          </w:p>
        </w:tc>
      </w:tr>
      <w:tr w:rsidR="001D2157" w:rsidRPr="00B35DE4" w14:paraId="49A5ACFD" w14:textId="77777777" w:rsidTr="00E2643C">
        <w:tc>
          <w:tcPr>
            <w:tcW w:w="8296" w:type="dxa"/>
          </w:tcPr>
          <w:p w14:paraId="3C3148DF" w14:textId="77777777" w:rsidR="001D2157" w:rsidRDefault="00F4388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+, -, *, /, ^ log, exp, sin, cos, tan</w:t>
            </w:r>
          </w:p>
          <w:p w14:paraId="60BA3292" w14:textId="55A3AA69" w:rsidR="00F4388D" w:rsidRDefault="00F4388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Octave calculations work on real / imaginary numbers</w:t>
            </w:r>
            <w:r w:rsidR="00091D11">
              <w:rPr>
                <w:rFonts w:asciiTheme="majorEastAsia" w:eastAsiaTheme="majorEastAsia" w:hAnsiTheme="majorEastAsia"/>
                <w:sz w:val="22"/>
              </w:rPr>
              <w:t xml:space="preserve"> (i,j)</w:t>
            </w:r>
            <w:r w:rsidR="00485CB0">
              <w:rPr>
                <w:rFonts w:asciiTheme="majorEastAsia" w:eastAsiaTheme="majorEastAsia" w:hAnsiTheme="majorEastAsia"/>
                <w:sz w:val="22"/>
              </w:rPr>
              <w:t>.</w:t>
            </w:r>
          </w:p>
          <w:p w14:paraId="41CB4EA7" w14:textId="77777777" w:rsidR="00485CB0" w:rsidRDefault="00485CB0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Mathmatical Constant: e, pi</w:t>
            </w:r>
          </w:p>
          <w:p w14:paraId="4CE0E5F4" w14:textId="77777777" w:rsidR="00033288" w:rsidRDefault="00033288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Example</w:t>
            </w:r>
            <w:r w:rsidR="00091D11">
              <w:rPr>
                <w:rFonts w:asciiTheme="majorEastAsia" w:eastAsiaTheme="majorEastAsia" w:hAnsiTheme="majorEastAsia"/>
                <w:sz w:val="22"/>
              </w:rPr>
              <w:t>:</w:t>
            </w:r>
          </w:p>
          <w:p w14:paraId="1F8EF04E" w14:textId="3A44D829" w:rsidR="00091D11" w:rsidRPr="00B35DE4" w:rsidRDefault="009F558F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26B16FA" wp14:editId="55F33DCB">
                  <wp:extent cx="1743075" cy="2381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"/>
                          <a:srcRect r="66951" b="17402"/>
                          <a:stretch/>
                        </pic:blipFill>
                        <pic:spPr bwMode="auto">
                          <a:xfrm>
                            <a:off x="0" y="0"/>
                            <a:ext cx="1743075" cy="238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evaluate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to -1</w:t>
            </w:r>
          </w:p>
        </w:tc>
      </w:tr>
      <w:tr w:rsidR="001D2157" w:rsidRPr="00EE6C58" w14:paraId="79444836" w14:textId="77777777" w:rsidTr="00E2643C">
        <w:tc>
          <w:tcPr>
            <w:tcW w:w="8296" w:type="dxa"/>
          </w:tcPr>
          <w:p w14:paraId="548B262C" w14:textId="51CB3E3E" w:rsidR="001D2157" w:rsidRPr="00EE6C58" w:rsidRDefault="00EE6C58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EE6C58">
              <w:rPr>
                <w:rFonts w:asciiTheme="majorEastAsia" w:eastAsiaTheme="majorEastAsia" w:hAnsiTheme="majorEastAsia" w:hint="eastAsia"/>
                <w:b/>
                <w:sz w:val="22"/>
              </w:rPr>
              <w:t>Creating Matrices</w:t>
            </w:r>
          </w:p>
        </w:tc>
      </w:tr>
      <w:tr w:rsidR="001D2157" w:rsidRPr="00B35DE4" w14:paraId="6BC4C472" w14:textId="77777777" w:rsidTr="00E2643C">
        <w:tc>
          <w:tcPr>
            <w:tcW w:w="8296" w:type="dxa"/>
          </w:tcPr>
          <w:p w14:paraId="62EB9F3C" w14:textId="51A8E518" w:rsidR="001D2157" w:rsidRDefault="00B365A5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720A196" wp14:editId="29E3B370">
                  <wp:extent cx="4238625" cy="2286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8625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699805" w14:textId="20CCF890" w:rsidR="00C441CF" w:rsidRDefault="00C441CF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Comma separate entry in a row, carriage separate row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43"/>
              <w:gridCol w:w="443"/>
              <w:gridCol w:w="443"/>
            </w:tblGrid>
            <w:tr w:rsidR="00B365A5" w14:paraId="397EF821" w14:textId="77777777" w:rsidTr="00B365A5">
              <w:tc>
                <w:tcPr>
                  <w:tcW w:w="443" w:type="dxa"/>
                </w:tcPr>
                <w:p w14:paraId="14DACEE0" w14:textId="30F7BB26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1</w:t>
                  </w:r>
                </w:p>
              </w:tc>
              <w:tc>
                <w:tcPr>
                  <w:tcW w:w="443" w:type="dxa"/>
                </w:tcPr>
                <w:p w14:paraId="293F154F" w14:textId="2AD38057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1</w:t>
                  </w:r>
                </w:p>
              </w:tc>
              <w:tc>
                <w:tcPr>
                  <w:tcW w:w="443" w:type="dxa"/>
                </w:tcPr>
                <w:p w14:paraId="7421386F" w14:textId="0EEF53CA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2</w:t>
                  </w:r>
                </w:p>
              </w:tc>
            </w:tr>
            <w:tr w:rsidR="00B365A5" w14:paraId="135C8C63" w14:textId="77777777" w:rsidTr="00B365A5">
              <w:tc>
                <w:tcPr>
                  <w:tcW w:w="443" w:type="dxa"/>
                </w:tcPr>
                <w:p w14:paraId="5701E2ED" w14:textId="0E6E191E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3</w:t>
                  </w:r>
                </w:p>
              </w:tc>
              <w:tc>
                <w:tcPr>
                  <w:tcW w:w="443" w:type="dxa"/>
                </w:tcPr>
                <w:p w14:paraId="7E6B8F3C" w14:textId="30C6583C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5</w:t>
                  </w:r>
                </w:p>
              </w:tc>
              <w:tc>
                <w:tcPr>
                  <w:tcW w:w="443" w:type="dxa"/>
                </w:tcPr>
                <w:p w14:paraId="7F62FBA3" w14:textId="4433C273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8</w:t>
                  </w:r>
                </w:p>
              </w:tc>
            </w:tr>
            <w:tr w:rsidR="00B365A5" w14:paraId="7597564A" w14:textId="77777777" w:rsidTr="00B365A5">
              <w:tc>
                <w:tcPr>
                  <w:tcW w:w="443" w:type="dxa"/>
                </w:tcPr>
                <w:p w14:paraId="6082624B" w14:textId="6C021E18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13</w:t>
                  </w:r>
                </w:p>
              </w:tc>
              <w:tc>
                <w:tcPr>
                  <w:tcW w:w="443" w:type="dxa"/>
                </w:tcPr>
                <w:p w14:paraId="0501B729" w14:textId="267756D5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21</w:t>
                  </w:r>
                </w:p>
              </w:tc>
              <w:tc>
                <w:tcPr>
                  <w:tcW w:w="443" w:type="dxa"/>
                </w:tcPr>
                <w:p w14:paraId="2DDC4031" w14:textId="1301A3FB" w:rsidR="00B365A5" w:rsidRDefault="00B365A5" w:rsidP="001D2157">
                  <w:pPr>
                    <w:rPr>
                      <w:rFonts w:asciiTheme="majorEastAsia" w:eastAsiaTheme="majorEastAsia" w:hAnsiTheme="majorEastAsia"/>
                      <w:sz w:val="22"/>
                    </w:rPr>
                  </w:pPr>
                  <w:r>
                    <w:rPr>
                      <w:rFonts w:asciiTheme="majorEastAsia" w:eastAsiaTheme="majorEastAsia" w:hAnsiTheme="majorEastAsia" w:hint="eastAsia"/>
                      <w:sz w:val="22"/>
                    </w:rPr>
                    <w:t>34</w:t>
                  </w:r>
                </w:p>
              </w:tc>
            </w:tr>
          </w:tbl>
          <w:p w14:paraId="60F40DE8" w14:textId="77777777" w:rsidR="00B365A5" w:rsidRDefault="00B365A5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135FB77" wp14:editId="6EFCE1AA">
                  <wp:extent cx="2438400" cy="1905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4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9344D7" w14:textId="2A1106C9" w:rsidR="00B365A5" w:rsidRPr="00B35DE4" w:rsidRDefault="000A2224" w:rsidP="00C03391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C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reate </w:t>
            </w:r>
            <w:r>
              <w:rPr>
                <w:rFonts w:asciiTheme="majorEastAsia" w:eastAsiaTheme="majorEastAsia" w:hAnsiTheme="majorEastAsia"/>
                <w:sz w:val="22"/>
              </w:rPr>
              <w:t>3*2 matrix</w:t>
            </w:r>
            <w:r w:rsidR="00EC5B2C">
              <w:rPr>
                <w:rFonts w:asciiTheme="majorEastAsia" w:eastAsiaTheme="majorEastAsia" w:hAnsiTheme="majorEastAsia"/>
                <w:sz w:val="22"/>
              </w:rPr>
              <w:t>, and set each element between 0 and 1</w:t>
            </w:r>
          </w:p>
        </w:tc>
      </w:tr>
      <w:tr w:rsidR="001D2157" w:rsidRPr="00B35DE4" w14:paraId="05855C39" w14:textId="77777777" w:rsidTr="00E2643C">
        <w:tc>
          <w:tcPr>
            <w:tcW w:w="8296" w:type="dxa"/>
          </w:tcPr>
          <w:p w14:paraId="76B1292B" w14:textId="4977C985" w:rsidR="001D2157" w:rsidRPr="00C03391" w:rsidRDefault="00C03391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Display value of a variable</w:t>
            </w:r>
          </w:p>
        </w:tc>
      </w:tr>
      <w:tr w:rsidR="00C03391" w:rsidRPr="00B35DE4" w14:paraId="5056AE32" w14:textId="77777777" w:rsidTr="00E2643C">
        <w:tc>
          <w:tcPr>
            <w:tcW w:w="8296" w:type="dxa"/>
          </w:tcPr>
          <w:p w14:paraId="527E3F7E" w14:textId="749E2FA5" w:rsidR="00C03391" w:rsidRPr="00C03391" w:rsidRDefault="00C03391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F5C3872" wp14:editId="3FEE5F4E">
                  <wp:extent cx="1104900" cy="190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(</w:t>
            </w:r>
            <w:r>
              <w:rPr>
                <w:rFonts w:asciiTheme="majorEastAsia" w:eastAsiaTheme="majorEastAsia" w:hAnsiTheme="majorEastAsia"/>
                <w:sz w:val="22"/>
              </w:rPr>
              <w:t>without semicolon</w:t>
            </w:r>
            <w:r>
              <w:rPr>
                <w:rFonts w:asciiTheme="majorEastAsia" w:eastAsiaTheme="majorEastAsia" w:hAnsiTheme="majorEastAsia" w:hint="eastAsia"/>
                <w:sz w:val="22"/>
              </w:rPr>
              <w:t>)</w:t>
            </w:r>
          </w:p>
        </w:tc>
      </w:tr>
      <w:tr w:rsidR="00C03391" w:rsidRPr="00B35DE4" w14:paraId="6814AB55" w14:textId="77777777" w:rsidTr="00E2643C">
        <w:tc>
          <w:tcPr>
            <w:tcW w:w="8296" w:type="dxa"/>
          </w:tcPr>
          <w:p w14:paraId="4D198BCA" w14:textId="1D122134" w:rsidR="00C03391" w:rsidRPr="000305F6" w:rsidRDefault="000305F6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>Matrix Arithmetic</w:t>
            </w:r>
          </w:p>
        </w:tc>
      </w:tr>
      <w:tr w:rsidR="00C03391" w:rsidRPr="00B35DE4" w14:paraId="6E60AD25" w14:textId="77777777" w:rsidTr="00E2643C">
        <w:tc>
          <w:tcPr>
            <w:tcW w:w="8296" w:type="dxa"/>
          </w:tcPr>
          <w:p w14:paraId="24B27C8B" w14:textId="4DF2D086" w:rsidR="00C03391" w:rsidRPr="00CD5ADC" w:rsidRDefault="00CD5ADC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Matrix 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Scaling</w:t>
            </w:r>
          </w:p>
        </w:tc>
      </w:tr>
      <w:tr w:rsidR="00C03391" w:rsidRPr="00B35DE4" w14:paraId="240B5120" w14:textId="77777777" w:rsidTr="00E2643C">
        <w:tc>
          <w:tcPr>
            <w:tcW w:w="8296" w:type="dxa"/>
          </w:tcPr>
          <w:p w14:paraId="66C80F99" w14:textId="4015A94F" w:rsidR="00C03391" w:rsidRPr="00B35DE4" w:rsidRDefault="00CD094C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A0D0FD9" wp14:editId="0225AAA3">
                  <wp:extent cx="1457325" cy="1809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03391" w:rsidRPr="00B35DE4" w14:paraId="37806AF9" w14:textId="77777777" w:rsidTr="00E2643C">
        <w:tc>
          <w:tcPr>
            <w:tcW w:w="8296" w:type="dxa"/>
          </w:tcPr>
          <w:p w14:paraId="55C3116D" w14:textId="0CC83E87" w:rsidR="00C03391" w:rsidRPr="00CD094C" w:rsidRDefault="00CD094C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Matrix Multiplication</w:t>
            </w:r>
          </w:p>
        </w:tc>
      </w:tr>
      <w:tr w:rsidR="00C03391" w:rsidRPr="00B35DE4" w14:paraId="2AF87CD6" w14:textId="77777777" w:rsidTr="00E2643C">
        <w:tc>
          <w:tcPr>
            <w:tcW w:w="8296" w:type="dxa"/>
          </w:tcPr>
          <w:p w14:paraId="6A99D7CB" w14:textId="79D01E0E" w:rsidR="00C03391" w:rsidRPr="00B35DE4" w:rsidRDefault="00153940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01DF27A" wp14:editId="57EC01AB">
                  <wp:extent cx="1466850" cy="1714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68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4CA" w:rsidRPr="00B35DE4" w14:paraId="0FC38680" w14:textId="77777777" w:rsidTr="00E2643C">
        <w:tc>
          <w:tcPr>
            <w:tcW w:w="8296" w:type="dxa"/>
          </w:tcPr>
          <w:p w14:paraId="5B2E06B0" w14:textId="6729A4CF" w:rsidR="009574CA" w:rsidRPr="00583298" w:rsidRDefault="00583298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Matrix Transpose</w:t>
            </w:r>
          </w:p>
        </w:tc>
      </w:tr>
      <w:tr w:rsidR="009574CA" w:rsidRPr="00B35DE4" w14:paraId="22BE0D37" w14:textId="77777777" w:rsidTr="00E2643C">
        <w:tc>
          <w:tcPr>
            <w:tcW w:w="8296" w:type="dxa"/>
          </w:tcPr>
          <w:p w14:paraId="02A583CD" w14:textId="14A5D8D4" w:rsidR="009574CA" w:rsidRPr="00B35DE4" w:rsidRDefault="008F45A5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97BF6C9" wp14:editId="63B75894">
                  <wp:extent cx="1133475" cy="2000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4CA" w:rsidRPr="00B35DE4" w14:paraId="2BEBA069" w14:textId="77777777" w:rsidTr="00E2643C">
        <w:tc>
          <w:tcPr>
            <w:tcW w:w="8296" w:type="dxa"/>
          </w:tcPr>
          <w:p w14:paraId="5F99D776" w14:textId="3D92CD79" w:rsidR="009574CA" w:rsidRPr="00CC4EE7" w:rsidRDefault="00CC4EE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Solve System of Linear Equations</w:t>
            </w:r>
          </w:p>
        </w:tc>
      </w:tr>
      <w:tr w:rsidR="009574CA" w:rsidRPr="00B35DE4" w14:paraId="3F68DF2A" w14:textId="77777777" w:rsidTr="00E2643C">
        <w:tc>
          <w:tcPr>
            <w:tcW w:w="8296" w:type="dxa"/>
          </w:tcPr>
          <w:p w14:paraId="647B1ED9" w14:textId="2345CA57" w:rsidR="009574CA" w:rsidRDefault="0031246F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To solve A(x) = b</w:t>
            </w:r>
            <w:r w:rsidR="009E0440">
              <w:rPr>
                <w:rFonts w:asciiTheme="majorEastAsia" w:eastAsiaTheme="majorEastAsia" w:hAnsiTheme="majorEastAsia"/>
                <w:sz w:val="22"/>
              </w:rPr>
              <w:t>, use ‘\’ operator.</w:t>
            </w:r>
          </w:p>
          <w:p w14:paraId="477031BD" w14:textId="7F8F97C8" w:rsidR="009E0440" w:rsidRDefault="009E0440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X = A</w:t>
            </w:r>
            <w:r w:rsidR="001F1B1F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\</w:t>
            </w:r>
            <w:r w:rsidR="001F1B1F"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b</w:t>
            </w:r>
          </w:p>
          <w:p w14:paraId="4A559623" w14:textId="77777777" w:rsidR="009E0440" w:rsidRDefault="00B53A54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t>Example:</w:t>
            </w:r>
          </w:p>
          <w:p w14:paraId="5A63518E" w14:textId="77777777" w:rsidR="00B53A54" w:rsidRDefault="00B53A54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1EE19E2" wp14:editId="2663951F">
                  <wp:extent cx="1438275" cy="2286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275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FCB23" w14:textId="77777777" w:rsidR="00B53A54" w:rsidRDefault="00B53A54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34B6D24" wp14:editId="7FA6BC0A">
                  <wp:extent cx="2000250" cy="5238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1BBE86" w14:textId="2DF99D48" w:rsidR="00B53A54" w:rsidRPr="00B53A54" w:rsidRDefault="00B53A54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C13916C" wp14:editId="75BEB3E6">
                  <wp:extent cx="2686050" cy="523875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4CA" w:rsidRPr="00E436C4" w14:paraId="1BB9A96C" w14:textId="77777777" w:rsidTr="00E2643C">
        <w:tc>
          <w:tcPr>
            <w:tcW w:w="8296" w:type="dxa"/>
          </w:tcPr>
          <w:p w14:paraId="42ED1133" w14:textId="1057AFE0" w:rsidR="009574CA" w:rsidRPr="00E436C4" w:rsidRDefault="00570D4D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lastRenderedPageBreak/>
              <w:t>Integrating D</w:t>
            </w:r>
            <w:r w:rsidR="00E436C4" w:rsidRPr="00E436C4">
              <w:rPr>
                <w:rFonts w:asciiTheme="majorEastAsia" w:eastAsiaTheme="majorEastAsia" w:hAnsiTheme="majorEastAsia" w:hint="eastAsia"/>
                <w:b/>
                <w:sz w:val="22"/>
              </w:rPr>
              <w:t>ifferential Equations</w:t>
            </w:r>
          </w:p>
        </w:tc>
      </w:tr>
      <w:tr w:rsidR="009574CA" w:rsidRPr="00B35DE4" w14:paraId="51C7CA59" w14:textId="77777777" w:rsidTr="00E2643C">
        <w:tc>
          <w:tcPr>
            <w:tcW w:w="8296" w:type="dxa"/>
          </w:tcPr>
          <w:p w14:paraId="7E5B729E" w14:textId="6B0701E4" w:rsidR="009574CA" w:rsidRDefault="00E83C3A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6E07BF9" wp14:editId="0564A204">
                  <wp:extent cx="4115915" cy="143827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4010" cy="1444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F9CFDC" w14:textId="33D86419" w:rsidR="00570D4D" w:rsidRDefault="00570D4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69FF508" wp14:editId="0307F028">
                  <wp:extent cx="4484904" cy="180022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659" cy="1802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84D6D2" w14:textId="21AD3ED0" w:rsidR="00914EAE" w:rsidRDefault="00F6061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>Initial Condition</w:t>
            </w:r>
          </w:p>
          <w:p w14:paraId="575A4155" w14:textId="2D74316C" w:rsidR="00914EAE" w:rsidRDefault="00F6061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D98D31D" wp14:editId="4AE7DDAF">
                  <wp:extent cx="2095500" cy="17145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15DCFF" w14:textId="7845B6F8" w:rsidR="009E796A" w:rsidRDefault="00F6061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Output H(x): </w:t>
            </w:r>
            <w:r w:rsidR="009E796A">
              <w:rPr>
                <w:rFonts w:asciiTheme="majorEastAsia" w:eastAsiaTheme="majorEastAsia" w:hAnsiTheme="majorEastAsia" w:hint="eastAsia"/>
                <w:sz w:val="22"/>
              </w:rPr>
              <w:t>Col</w:t>
            </w:r>
            <w:r w:rsidR="009E796A">
              <w:rPr>
                <w:rFonts w:asciiTheme="majorEastAsia" w:eastAsiaTheme="majorEastAsia" w:hAnsiTheme="majorEastAsia"/>
                <w:sz w:val="22"/>
              </w:rPr>
              <w:t>umn Vector</w:t>
            </w:r>
          </w:p>
          <w:p w14:paraId="7EC80787" w14:textId="77777777" w:rsidR="009E796A" w:rsidRDefault="009E796A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FBC16E1" wp14:editId="3DC66F0F">
                  <wp:extent cx="3505200" cy="20955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06FFEC" w14:textId="29F387FB" w:rsidR="009E796A" w:rsidRDefault="00587B3D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>Integrate set of differential equation</w:t>
            </w:r>
          </w:p>
          <w:p w14:paraId="5FC2DDE7" w14:textId="253BFD93" w:rsidR="009E796A" w:rsidRPr="00B35DE4" w:rsidRDefault="00587B3D" w:rsidP="00A9644B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D59C716" wp14:editId="58377507">
                  <wp:extent cx="3076575" cy="200025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65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4CA" w:rsidRPr="00FD4F68" w14:paraId="55530717" w14:textId="77777777" w:rsidTr="00E2643C">
        <w:tc>
          <w:tcPr>
            <w:tcW w:w="8296" w:type="dxa"/>
          </w:tcPr>
          <w:p w14:paraId="14B7415B" w14:textId="02B411C8" w:rsidR="009574CA" w:rsidRPr="00FD4F68" w:rsidRDefault="002E0862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FD4F68">
              <w:rPr>
                <w:rFonts w:asciiTheme="majorEastAsia" w:eastAsiaTheme="majorEastAsia" w:hAnsiTheme="majorEastAsia" w:hint="eastAsia"/>
                <w:b/>
                <w:sz w:val="22"/>
              </w:rPr>
              <w:t>Produce Graphic Output</w:t>
            </w:r>
          </w:p>
        </w:tc>
      </w:tr>
      <w:tr w:rsidR="009574CA" w:rsidRPr="00B35DE4" w14:paraId="03B1A5CD" w14:textId="77777777" w:rsidTr="00E2643C">
        <w:tc>
          <w:tcPr>
            <w:tcW w:w="8296" w:type="dxa"/>
          </w:tcPr>
          <w:p w14:paraId="155547D6" w14:textId="3587ECCF" w:rsidR="006E4C1C" w:rsidRPr="00B35DE4" w:rsidRDefault="00097CFA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D52DE70" wp14:editId="1F2C6992">
                  <wp:extent cx="1971675" cy="209550"/>
                  <wp:effectExtent l="0" t="0" r="952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67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4CA" w:rsidRPr="00FD4F68" w14:paraId="545A0567" w14:textId="77777777" w:rsidTr="00E2643C">
        <w:tc>
          <w:tcPr>
            <w:tcW w:w="8296" w:type="dxa"/>
          </w:tcPr>
          <w:p w14:paraId="322F1C36" w14:textId="59E1A2F8" w:rsidR="009574CA" w:rsidRPr="00FD4F68" w:rsidRDefault="006E4C1C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FD4F68">
              <w:rPr>
                <w:rFonts w:asciiTheme="majorEastAsia" w:eastAsiaTheme="majorEastAsia" w:hAnsiTheme="majorEastAsia" w:hint="eastAsia"/>
                <w:b/>
                <w:sz w:val="22"/>
              </w:rPr>
              <w:t>Sav</w:t>
            </w: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e Graphic Output</w:t>
            </w:r>
          </w:p>
        </w:tc>
      </w:tr>
      <w:tr w:rsidR="006E4C1C" w:rsidRPr="00B35DE4" w14:paraId="75F209FF" w14:textId="77777777" w:rsidTr="00E2643C">
        <w:tc>
          <w:tcPr>
            <w:tcW w:w="8296" w:type="dxa"/>
          </w:tcPr>
          <w:p w14:paraId="22B43215" w14:textId="69BD20D9" w:rsidR="006E4C1C" w:rsidRDefault="00BC5AAA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7A20A96" wp14:editId="3E7CE998">
                  <wp:extent cx="1866900" cy="2095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4C1C" w:rsidRPr="00FD4F68" w14:paraId="0C8F67BD" w14:textId="77777777" w:rsidTr="00E2643C">
        <w:tc>
          <w:tcPr>
            <w:tcW w:w="8296" w:type="dxa"/>
          </w:tcPr>
          <w:p w14:paraId="4A5A7D8D" w14:textId="3A5C9248" w:rsidR="006E4C1C" w:rsidRPr="00FD4F68" w:rsidRDefault="007271C5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M</w:t>
            </w:r>
            <w:r w:rsidRPr="00FD4F68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ore </w:t>
            </w: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Documentation about print</w:t>
            </w:r>
          </w:p>
        </w:tc>
      </w:tr>
      <w:tr w:rsidR="006E4C1C" w:rsidRPr="00B35DE4" w14:paraId="6914F7FC" w14:textId="77777777" w:rsidTr="00E2643C">
        <w:tc>
          <w:tcPr>
            <w:tcW w:w="8296" w:type="dxa"/>
          </w:tcPr>
          <w:p w14:paraId="52D24E5C" w14:textId="04D390A3" w:rsidR="006E4C1C" w:rsidRDefault="007271C5" w:rsidP="007271C5">
            <w:pPr>
              <w:tabs>
                <w:tab w:val="left" w:pos="1410"/>
              </w:tabs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3605D49" wp14:editId="62E78977">
                  <wp:extent cx="1028700" cy="24765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70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ajorEastAsia" w:eastAsiaTheme="majorEastAsia" w:hAnsiTheme="majorEastAsia"/>
                <w:sz w:val="22"/>
              </w:rPr>
              <w:tab/>
            </w:r>
          </w:p>
        </w:tc>
      </w:tr>
      <w:tr w:rsidR="006E4C1C" w:rsidRPr="00FD4F68" w14:paraId="6C3D237A" w14:textId="77777777" w:rsidTr="00E2643C">
        <w:tc>
          <w:tcPr>
            <w:tcW w:w="8296" w:type="dxa"/>
          </w:tcPr>
          <w:p w14:paraId="1B1769A8" w14:textId="43707900" w:rsidR="006E4C1C" w:rsidRPr="00FD4F68" w:rsidRDefault="004D5A3D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FD4F68">
              <w:rPr>
                <w:rFonts w:asciiTheme="majorEastAsia" w:eastAsiaTheme="majorEastAsia" w:hAnsiTheme="majorEastAsia" w:hint="eastAsia"/>
                <w:b/>
                <w:sz w:val="22"/>
              </w:rPr>
              <w:t>Edit What You Have Typed</w:t>
            </w:r>
          </w:p>
        </w:tc>
      </w:tr>
      <w:tr w:rsidR="006E4C1C" w:rsidRPr="00B35DE4" w14:paraId="5D2B7D64" w14:textId="77777777" w:rsidTr="00E2643C">
        <w:tc>
          <w:tcPr>
            <w:tcW w:w="8296" w:type="dxa"/>
          </w:tcPr>
          <w:p w14:paraId="67B9B0FD" w14:textId="77777777" w:rsidR="004930E6" w:rsidRDefault="004930E6" w:rsidP="004930E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Control + p; </w:t>
            </w: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Bring back the previous line of input.</w:t>
            </w:r>
          </w:p>
          <w:p w14:paraId="7BA3F5DB" w14:textId="77777777" w:rsidR="004930E6" w:rsidRDefault="004930E6" w:rsidP="004930E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lastRenderedPageBreak/>
              <w:t xml:space="preserve">Control + n; </w:t>
            </w: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bring up next line of input</w:t>
            </w:r>
          </w:p>
          <w:p w14:paraId="4932624A" w14:textId="77777777" w:rsidR="00B36E92" w:rsidRDefault="00B36E92" w:rsidP="004930E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Control + b; </w:t>
            </w:r>
            <w:r w:rsidRPr="00FD4F68">
              <w:rPr>
                <w:rFonts w:asciiTheme="majorEastAsia" w:eastAsiaTheme="majorEastAsia" w:hAnsiTheme="majorEastAsia"/>
                <w:b/>
                <w:sz w:val="22"/>
              </w:rPr>
              <w:t>Move cursor backward on the line</w:t>
            </w:r>
          </w:p>
          <w:p w14:paraId="73DF6B7D" w14:textId="642D5ED1" w:rsidR="00A1412F" w:rsidRDefault="00A1412F" w:rsidP="004930E6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Control + f; </w:t>
            </w:r>
            <w:r w:rsidR="0097482E" w:rsidRPr="00FD4F68">
              <w:rPr>
                <w:rFonts w:asciiTheme="majorEastAsia" w:eastAsiaTheme="majorEastAsia" w:hAnsiTheme="majorEastAsia"/>
                <w:b/>
                <w:sz w:val="22"/>
              </w:rPr>
              <w:t>move cursor forward on the line</w:t>
            </w:r>
          </w:p>
        </w:tc>
      </w:tr>
      <w:tr w:rsidR="006E4C1C" w:rsidRPr="00B35DE4" w14:paraId="43060524" w14:textId="77777777" w:rsidTr="00E2643C">
        <w:tc>
          <w:tcPr>
            <w:tcW w:w="8296" w:type="dxa"/>
          </w:tcPr>
          <w:p w14:paraId="6F58F6EE" w14:textId="7223A367" w:rsidR="006E4C1C" w:rsidRPr="00FD4F68" w:rsidRDefault="00FD4F68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lastRenderedPageBreak/>
              <w:t>1.3</w:t>
            </w:r>
          </w:p>
        </w:tc>
      </w:tr>
      <w:tr w:rsidR="00FD4F68" w:rsidRPr="00B35DE4" w14:paraId="2D2F4FC9" w14:textId="77777777" w:rsidTr="00E2643C">
        <w:tc>
          <w:tcPr>
            <w:tcW w:w="8296" w:type="dxa"/>
          </w:tcPr>
          <w:p w14:paraId="04E3AB4D" w14:textId="56743309" w:rsidR="00FD4F68" w:rsidRDefault="004B2164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E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valuation Notation</w:t>
            </w:r>
          </w:p>
        </w:tc>
      </w:tr>
      <w:tr w:rsidR="00FD4F68" w:rsidRPr="009D0DA7" w14:paraId="386B45FE" w14:textId="77777777" w:rsidTr="00E2643C">
        <w:tc>
          <w:tcPr>
            <w:tcW w:w="8296" w:type="dxa"/>
          </w:tcPr>
          <w:p w14:paraId="4A4879DD" w14:textId="77777777" w:rsidR="00FD4F68" w:rsidRPr="001C6543" w:rsidRDefault="009D0DA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1C6543">
              <w:rPr>
                <w:rFonts w:asciiTheme="majorEastAsia" w:eastAsiaTheme="majorEastAsia" w:hAnsiTheme="majorEastAsia"/>
                <w:b/>
                <w:sz w:val="22"/>
              </w:rPr>
              <w:t>S</w:t>
            </w:r>
            <w:r w:rsidRPr="001C6543">
              <w:rPr>
                <w:rFonts w:asciiTheme="majorEastAsia" w:eastAsiaTheme="majorEastAsia" w:hAnsiTheme="majorEastAsia" w:hint="eastAsia"/>
                <w:b/>
                <w:sz w:val="22"/>
              </w:rPr>
              <w:t>qr(</w:t>
            </w:r>
            <w:r w:rsidRPr="001C6543">
              <w:rPr>
                <w:rFonts w:asciiTheme="majorEastAsia" w:eastAsiaTheme="majorEastAsia" w:hAnsiTheme="majorEastAsia"/>
                <w:b/>
                <w:sz w:val="22"/>
              </w:rPr>
              <w:t>2) evauates to 1.4142</w:t>
            </w:r>
          </w:p>
          <w:p w14:paraId="59EDC2B2" w14:textId="77777777" w:rsidR="009D0DA7" w:rsidRDefault="009D0DA7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E548292" wp14:editId="3B220A9C">
                  <wp:extent cx="1285875" cy="3524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B40A9A" w14:textId="1DF05CCA" w:rsidR="009D0DA7" w:rsidRPr="001C6543" w:rsidRDefault="009D0DA7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1C6543">
              <w:rPr>
                <w:rFonts w:asciiTheme="majorEastAsia" w:eastAsiaTheme="majorEastAsia" w:hAnsiTheme="majorEastAsia" w:hint="eastAsia"/>
                <w:b/>
                <w:sz w:val="22"/>
              </w:rPr>
              <w:t>Matrix value display</w:t>
            </w:r>
          </w:p>
          <w:p w14:paraId="29247CEA" w14:textId="4AF5DA82" w:rsidR="009D0DA7" w:rsidRDefault="009D0DA7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4CC7DB3" wp14:editId="43FF1903">
                  <wp:extent cx="2571750" cy="400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F61FC7" w14:textId="77777777" w:rsidR="009D0DA7" w:rsidRPr="001C6543" w:rsidRDefault="00BC5684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1C6543">
              <w:rPr>
                <w:rFonts w:asciiTheme="majorEastAsia" w:eastAsiaTheme="majorEastAsia" w:hAnsiTheme="majorEastAsia" w:hint="eastAsia"/>
                <w:b/>
                <w:sz w:val="22"/>
              </w:rPr>
              <w:t>Identity matrix</w:t>
            </w:r>
          </w:p>
          <w:p w14:paraId="5C7F208F" w14:textId="77777777" w:rsidR="00BC5684" w:rsidRDefault="00BC5684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4F58C6D" wp14:editId="1B190572">
                  <wp:extent cx="1524000" cy="66675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C182AF" w14:textId="77777777" w:rsidR="00BC5684" w:rsidRPr="001C6543" w:rsidRDefault="001C6543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1C6543">
              <w:rPr>
                <w:rFonts w:asciiTheme="majorEastAsia" w:eastAsiaTheme="majorEastAsia" w:hAnsiTheme="majorEastAsia" w:hint="eastAsia"/>
                <w:b/>
                <w:sz w:val="22"/>
              </w:rPr>
              <w:t>Ex</w:t>
            </w:r>
            <w:r w:rsidRPr="001C6543">
              <w:rPr>
                <w:rFonts w:asciiTheme="majorEastAsia" w:eastAsiaTheme="majorEastAsia" w:hAnsiTheme="majorEastAsia"/>
                <w:b/>
                <w:sz w:val="22"/>
              </w:rPr>
              <w:t>press identical results that help describe 1 expression</w:t>
            </w:r>
          </w:p>
          <w:p w14:paraId="0317858E" w14:textId="1646B5EC" w:rsidR="001C6543" w:rsidRPr="009D0DA7" w:rsidRDefault="001C6543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1BDD103" wp14:editId="5A08355B">
                  <wp:extent cx="2228850" cy="904875"/>
                  <wp:effectExtent l="0" t="0" r="0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F68" w:rsidRPr="00FD4005" w14:paraId="6B3FE9F2" w14:textId="77777777" w:rsidTr="00E2643C">
        <w:tc>
          <w:tcPr>
            <w:tcW w:w="8296" w:type="dxa"/>
          </w:tcPr>
          <w:p w14:paraId="15760238" w14:textId="5F4D218F" w:rsidR="00FD4F68" w:rsidRPr="00FD4005" w:rsidRDefault="009260C6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FD4005">
              <w:rPr>
                <w:rFonts w:asciiTheme="majorEastAsia" w:eastAsiaTheme="majorEastAsia" w:hAnsiTheme="majorEastAsia" w:hint="eastAsia"/>
                <w:b/>
                <w:sz w:val="22"/>
              </w:rPr>
              <w:t>Printing Notation</w:t>
            </w:r>
          </w:p>
        </w:tc>
      </w:tr>
      <w:tr w:rsidR="00FD4F68" w:rsidRPr="009D0DA7" w14:paraId="68D13F6D" w14:textId="77777777" w:rsidTr="00E2643C">
        <w:tc>
          <w:tcPr>
            <w:tcW w:w="8296" w:type="dxa"/>
          </w:tcPr>
          <w:p w14:paraId="70195D0F" w14:textId="262C2997" w:rsidR="00FD4F68" w:rsidRDefault="00403377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 xml:space="preserve">Printing result indicate by </w:t>
            </w:r>
            <w:r>
              <w:rPr>
                <w:rFonts w:asciiTheme="majorEastAsia" w:eastAsiaTheme="majorEastAsia" w:hAnsiTheme="majorEastAsia"/>
                <w:sz w:val="22"/>
              </w:rPr>
              <w:t>‘</w:t>
            </w:r>
            <w:r>
              <w:rPr>
                <w:rFonts w:asciiTheme="majorEastAsia" w:eastAsiaTheme="majorEastAsia" w:hAnsiTheme="majorEastAsia" w:hint="eastAsia"/>
                <w:sz w:val="22"/>
              </w:rPr>
              <w:t>-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sz w:val="22"/>
              </w:rPr>
              <w:t>|</w:t>
            </w:r>
            <w:r>
              <w:rPr>
                <w:rFonts w:asciiTheme="majorEastAsia" w:eastAsiaTheme="majorEastAsia" w:hAnsiTheme="majorEastAsia"/>
                <w:sz w:val="22"/>
              </w:rPr>
              <w:t>’, Value indicate by ‘</w:t>
            </w:r>
            <w:r w:rsidRPr="00403377">
              <w:rPr>
                <w:rFonts w:asciiTheme="majorEastAsia" w:eastAsiaTheme="majorEastAsia" w:hAnsiTheme="majorEastAsia"/>
                <w:sz w:val="22"/>
              </w:rPr>
              <w:sym w:font="Wingdings" w:char="F0E0"/>
            </w:r>
            <w:r>
              <w:rPr>
                <w:rFonts w:asciiTheme="majorEastAsia" w:eastAsiaTheme="majorEastAsia" w:hAnsiTheme="majorEastAsia"/>
                <w:sz w:val="22"/>
              </w:rPr>
              <w:t>’</w:t>
            </w:r>
          </w:p>
          <w:p w14:paraId="53046758" w14:textId="6D156F86" w:rsidR="008B71DC" w:rsidRDefault="008B71DC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A64481C" wp14:editId="242F51AF">
                  <wp:extent cx="2390775" cy="533400"/>
                  <wp:effectExtent l="0" t="0" r="952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99C2C2" w14:textId="181404AF" w:rsidR="008B71DC" w:rsidRPr="009D0DA7" w:rsidRDefault="008B71DC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</w:p>
        </w:tc>
      </w:tr>
      <w:tr w:rsidR="00FD4F68" w:rsidRPr="00FD4005" w14:paraId="2549ABB4" w14:textId="77777777" w:rsidTr="00E2643C">
        <w:tc>
          <w:tcPr>
            <w:tcW w:w="8296" w:type="dxa"/>
          </w:tcPr>
          <w:p w14:paraId="41A6564D" w14:textId="149454B9" w:rsidR="00FD4F68" w:rsidRPr="00FD4005" w:rsidRDefault="007E3094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FD4005">
              <w:rPr>
                <w:rFonts w:asciiTheme="majorEastAsia" w:eastAsiaTheme="majorEastAsia" w:hAnsiTheme="majorEastAsia"/>
                <w:b/>
                <w:sz w:val="22"/>
              </w:rPr>
              <w:t>Format of description</w:t>
            </w:r>
          </w:p>
        </w:tc>
      </w:tr>
      <w:tr w:rsidR="00FD4F68" w:rsidRPr="009D0DA7" w14:paraId="63864812" w14:textId="77777777" w:rsidTr="00E2643C">
        <w:tc>
          <w:tcPr>
            <w:tcW w:w="8296" w:type="dxa"/>
          </w:tcPr>
          <w:p w14:paraId="15B44815" w14:textId="38901F8C" w:rsidR="00FD4F68" w:rsidRPr="00B94869" w:rsidRDefault="005E6355" w:rsidP="001D2157">
            <w:pPr>
              <w:rPr>
                <w:rFonts w:asciiTheme="majorEastAsia" w:eastAsiaTheme="majorEastAsia" w:hAnsiTheme="majorEastAsia" w:cs="Arial"/>
                <w:color w:val="000000"/>
                <w:sz w:val="22"/>
              </w:rPr>
            </w:pPr>
            <w:r w:rsidRPr="00B94869">
              <w:rPr>
                <w:rFonts w:asciiTheme="majorEastAsia" w:eastAsiaTheme="majorEastAsia" w:hAnsiTheme="majorEastAsia" w:cs="Arial"/>
                <w:color w:val="000000"/>
                <w:sz w:val="22"/>
              </w:rPr>
              <w:t>In a function description, the name of the function being described appears first</w:t>
            </w:r>
            <w:r w:rsidR="001F4D37" w:rsidRPr="00B94869">
              <w:rPr>
                <w:rFonts w:asciiTheme="majorEastAsia" w:eastAsiaTheme="majorEastAsia" w:hAnsiTheme="majorEastAsia" w:cs="Arial"/>
                <w:color w:val="000000"/>
                <w:sz w:val="22"/>
              </w:rPr>
              <w:t>, followed by a list of parameters</w:t>
            </w:r>
            <w:r w:rsidR="00B25518" w:rsidRPr="00B94869">
              <w:rPr>
                <w:rFonts w:asciiTheme="majorEastAsia" w:eastAsiaTheme="majorEastAsia" w:hAnsiTheme="majorEastAsia" w:cs="Arial"/>
                <w:color w:val="000000"/>
                <w:sz w:val="22"/>
              </w:rPr>
              <w:t>.</w:t>
            </w:r>
          </w:p>
          <w:p w14:paraId="0C170EDC" w14:textId="1ACD2375" w:rsidR="00B94869" w:rsidRPr="00B94869" w:rsidRDefault="00B94869" w:rsidP="001D2157">
            <w:pPr>
              <w:rPr>
                <w:rFonts w:asciiTheme="majorEastAsia" w:eastAsiaTheme="majorEastAsia" w:hAnsiTheme="majorEastAsia" w:cs="Arial"/>
                <w:color w:val="000000"/>
                <w:sz w:val="22"/>
              </w:rPr>
            </w:pPr>
            <w:r w:rsidRPr="00B94869">
              <w:rPr>
                <w:rFonts w:asciiTheme="majorEastAsia" w:eastAsiaTheme="majorEastAsia" w:hAnsiTheme="majorEastAsia"/>
                <w:noProof/>
                <w:sz w:val="22"/>
              </w:rPr>
              <w:drawing>
                <wp:inline distT="0" distB="0" distL="0" distR="0" wp14:anchorId="652CAF22" wp14:editId="7E479286">
                  <wp:extent cx="742950" cy="561975"/>
                  <wp:effectExtent l="0" t="0" r="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2950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D5EDE2" w14:textId="0F3816B4" w:rsidR="00B94869" w:rsidRPr="00B94869" w:rsidRDefault="00B94869" w:rsidP="001D2157">
            <w:pPr>
              <w:rPr>
                <w:rFonts w:asciiTheme="majorEastAsia" w:eastAsiaTheme="majorEastAsia" w:hAnsiTheme="majorEastAsia" w:cs="Arial"/>
                <w:color w:val="000000"/>
                <w:sz w:val="22"/>
              </w:rPr>
            </w:pPr>
            <w:r w:rsidRPr="00B94869">
              <w:rPr>
                <w:rFonts w:asciiTheme="majorEastAsia" w:eastAsiaTheme="majorEastAsia" w:hAnsiTheme="majorEastAsia" w:cs="Arial"/>
                <w:color w:val="000000"/>
                <w:sz w:val="22"/>
              </w:rPr>
              <w:t>Subtract x from y, and add the following parameters to the result</w:t>
            </w:r>
          </w:p>
          <w:p w14:paraId="75CB9F79" w14:textId="59DD8D1E" w:rsidR="00B94869" w:rsidRPr="00B94869" w:rsidRDefault="00B94869" w:rsidP="001D2157">
            <w:pPr>
              <w:rPr>
                <w:rFonts w:asciiTheme="majorEastAsia" w:eastAsiaTheme="majorEastAsia" w:hAnsiTheme="majorEastAsia" w:cs="Arial" w:hint="eastAsia"/>
                <w:color w:val="000000"/>
                <w:sz w:val="22"/>
              </w:rPr>
            </w:pPr>
            <w:r w:rsidRPr="00B94869">
              <w:rPr>
                <w:rFonts w:asciiTheme="majorEastAsia" w:eastAsiaTheme="majorEastAsia" w:hAnsiTheme="majorEastAsia"/>
                <w:noProof/>
                <w:sz w:val="22"/>
              </w:rPr>
              <w:drawing>
                <wp:inline distT="0" distB="0" distL="0" distR="0" wp14:anchorId="237B9915" wp14:editId="57AC84A8">
                  <wp:extent cx="1943100" cy="7048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C52F9D" w14:textId="77777777" w:rsidR="005E6355" w:rsidRDefault="003C12D9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 xml:space="preserve">Diary </w:t>
            </w:r>
            <w:r>
              <w:rPr>
                <w:rFonts w:asciiTheme="majorEastAsia" w:eastAsiaTheme="majorEastAsia" w:hAnsiTheme="majorEastAsia"/>
                <w:sz w:val="22"/>
              </w:rPr>
              <w:t>–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record </w:t>
            </w:r>
            <w:r>
              <w:rPr>
                <w:rFonts w:asciiTheme="majorEastAsia" w:eastAsiaTheme="majorEastAsia" w:hAnsiTheme="majorEastAsia"/>
                <w:sz w:val="22"/>
              </w:rPr>
              <w:t>a session in a file in current working directory</w:t>
            </w:r>
          </w:p>
          <w:p w14:paraId="4D878857" w14:textId="435A4CEE" w:rsidR="000400CB" w:rsidRPr="00B94869" w:rsidRDefault="000400CB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A461223" wp14:editId="6D32B416">
                  <wp:extent cx="1485900" cy="9334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4F68" w:rsidRPr="009D0DA7" w14:paraId="761D671D" w14:textId="77777777" w:rsidTr="00E2643C">
        <w:tc>
          <w:tcPr>
            <w:tcW w:w="8296" w:type="dxa"/>
          </w:tcPr>
          <w:p w14:paraId="5DADF859" w14:textId="5410681F" w:rsidR="00FD4F68" w:rsidRPr="009D0DA7" w:rsidRDefault="003D0F69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lastRenderedPageBreak/>
              <w:t>2.1</w:t>
            </w:r>
          </w:p>
        </w:tc>
      </w:tr>
      <w:tr w:rsidR="00FD4F68" w:rsidRPr="0003113B" w14:paraId="0B87E0A2" w14:textId="77777777" w:rsidTr="00E2643C">
        <w:tc>
          <w:tcPr>
            <w:tcW w:w="8296" w:type="dxa"/>
          </w:tcPr>
          <w:p w14:paraId="4916D220" w14:textId="186CFBC2" w:rsidR="00AC63FA" w:rsidRPr="0003113B" w:rsidRDefault="00AC63FA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03113B">
              <w:rPr>
                <w:rFonts w:asciiTheme="majorEastAsia" w:eastAsiaTheme="majorEastAsia" w:hAnsiTheme="majorEastAsia"/>
                <w:b/>
                <w:sz w:val="22"/>
              </w:rPr>
              <w:t>S</w:t>
            </w:r>
            <w:r w:rsidRPr="0003113B">
              <w:rPr>
                <w:rFonts w:asciiTheme="majorEastAsia" w:eastAsiaTheme="majorEastAsia" w:hAnsiTheme="majorEastAsia" w:hint="eastAsia"/>
                <w:b/>
                <w:sz w:val="22"/>
              </w:rPr>
              <w:t xml:space="preserve">tartup </w:t>
            </w:r>
            <w:r w:rsidRPr="0003113B">
              <w:rPr>
                <w:rFonts w:asciiTheme="majorEastAsia" w:eastAsiaTheme="majorEastAsia" w:hAnsiTheme="majorEastAsia"/>
                <w:b/>
                <w:sz w:val="22"/>
              </w:rPr>
              <w:t>Files: contain valid Octave commands, and function definitions</w:t>
            </w:r>
          </w:p>
        </w:tc>
      </w:tr>
      <w:tr w:rsidR="00FD4F68" w:rsidRPr="009D0DA7" w14:paraId="028E539A" w14:textId="77777777" w:rsidTr="00E2643C">
        <w:tc>
          <w:tcPr>
            <w:tcW w:w="8296" w:type="dxa"/>
          </w:tcPr>
          <w:p w14:paraId="167BAF4C" w14:textId="5C031120" w:rsidR="00FD4F68" w:rsidRDefault="00992B62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71F8580" wp14:editId="2F51464F">
                  <wp:extent cx="4505325" cy="161925"/>
                  <wp:effectExtent l="0" t="0" r="9525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3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B4DCF3" w14:textId="61B9A814" w:rsidR="00992B62" w:rsidRDefault="00992B62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Changes to Octave environment can be made globally for all users of the site.</w:t>
            </w:r>
          </w:p>
          <w:p w14:paraId="2A71EA06" w14:textId="6F2BAB17" w:rsidR="00082D63" w:rsidRDefault="00082D63" w:rsidP="001D2157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794F730F" w14:textId="09ECEF5F" w:rsidR="00082D63" w:rsidRDefault="00082D63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2C8F74B" wp14:editId="62C3BB15">
                  <wp:extent cx="4724400" cy="142875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4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A7C1B6" w14:textId="4A275A56" w:rsidR="00082D63" w:rsidRDefault="00082D63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>Changes to Octave environment can be made globally for all users of a particular version of Octave</w:t>
            </w:r>
          </w:p>
          <w:p w14:paraId="62C16198" w14:textId="2FC9E195" w:rsidR="00082D63" w:rsidRDefault="00082D63" w:rsidP="001D2157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6EDFD10A" w14:textId="6C443CBC" w:rsidR="00082D63" w:rsidRDefault="005D5291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C4E27A2" wp14:editId="6C91F9B2">
                  <wp:extent cx="1162050" cy="17145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2"/>
                          <a:srcRect r="77281" b="66667"/>
                          <a:stretch/>
                        </pic:blipFill>
                        <pic:spPr bwMode="auto">
                          <a:xfrm>
                            <a:off x="0" y="0"/>
                            <a:ext cx="1162050" cy="171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0DADFC7" w14:textId="74547E18" w:rsidR="005D5291" w:rsidRDefault="005D5291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Make personal changes to Octave Environment</w:t>
            </w:r>
          </w:p>
          <w:p w14:paraId="68764E23" w14:textId="1DA07274" w:rsidR="005D5291" w:rsidRDefault="005D5291" w:rsidP="001D2157">
            <w:pPr>
              <w:rPr>
                <w:rFonts w:asciiTheme="majorEastAsia" w:eastAsiaTheme="majorEastAsia" w:hAnsiTheme="majorEastAsia"/>
                <w:sz w:val="22"/>
              </w:rPr>
            </w:pPr>
          </w:p>
          <w:p w14:paraId="2F538889" w14:textId="2B4F8DAB" w:rsidR="005D5291" w:rsidRDefault="00DF552F" w:rsidP="001D215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5FAA360" wp14:editId="1B5A73F1">
                  <wp:extent cx="981075" cy="200025"/>
                  <wp:effectExtent l="0" t="0" r="9525" b="952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0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7368F5" w14:textId="6C4B7044" w:rsidR="00AC63FA" w:rsidRPr="00AC63FA" w:rsidRDefault="001267FD" w:rsidP="00846E94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M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ake </w:t>
            </w:r>
            <w:r>
              <w:rPr>
                <w:rFonts w:asciiTheme="majorEastAsia" w:eastAsiaTheme="majorEastAsia" w:hAnsiTheme="majorEastAsia"/>
                <w:sz w:val="22"/>
              </w:rPr>
              <w:t>personal changes to default Octave environment. Executed for MATLAB compatibility.</w:t>
            </w:r>
          </w:p>
        </w:tc>
      </w:tr>
      <w:tr w:rsidR="00FD4F68" w:rsidRPr="0003113B" w14:paraId="4A295A2F" w14:textId="77777777" w:rsidTr="00E2643C">
        <w:tc>
          <w:tcPr>
            <w:tcW w:w="8296" w:type="dxa"/>
          </w:tcPr>
          <w:p w14:paraId="6E76445B" w14:textId="3C27C30B" w:rsidR="00FD4F68" w:rsidRPr="0003113B" w:rsidRDefault="006C775C" w:rsidP="001D215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03113B">
              <w:rPr>
                <w:rFonts w:asciiTheme="majorEastAsia" w:eastAsiaTheme="majorEastAsia" w:hAnsiTheme="majorEastAsia" w:hint="eastAsia"/>
                <w:b/>
                <w:sz w:val="22"/>
              </w:rPr>
              <w:t>2.2</w:t>
            </w:r>
          </w:p>
        </w:tc>
      </w:tr>
      <w:tr w:rsidR="00FD4F68" w:rsidRPr="0003113B" w14:paraId="754B5B57" w14:textId="77777777" w:rsidTr="00E2643C">
        <w:tc>
          <w:tcPr>
            <w:tcW w:w="8296" w:type="dxa"/>
          </w:tcPr>
          <w:p w14:paraId="47D2992E" w14:textId="55E52785" w:rsidR="00FD4F68" w:rsidRPr="0003113B" w:rsidRDefault="006C775C" w:rsidP="001D215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03113B">
              <w:rPr>
                <w:rFonts w:asciiTheme="majorEastAsia" w:eastAsiaTheme="majorEastAsia" w:hAnsiTheme="majorEastAsia" w:hint="eastAsia"/>
                <w:b/>
                <w:sz w:val="22"/>
              </w:rPr>
              <w:t>Exit Octave</w:t>
            </w:r>
          </w:p>
        </w:tc>
      </w:tr>
      <w:tr w:rsidR="00FD4F68" w:rsidRPr="009D0DA7" w14:paraId="230FD77E" w14:textId="77777777" w:rsidTr="00E2643C">
        <w:tc>
          <w:tcPr>
            <w:tcW w:w="8296" w:type="dxa"/>
          </w:tcPr>
          <w:p w14:paraId="0E1C97C8" w14:textId="75950D26" w:rsidR="00FD4F68" w:rsidRDefault="006C775C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2266037" wp14:editId="45461019">
                  <wp:extent cx="1038225" cy="381000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5E5CA8" w14:textId="6D8E4568" w:rsidR="006C775C" w:rsidRDefault="006C775C" w:rsidP="001D215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56A2A48" wp14:editId="14E4F8F5">
                  <wp:extent cx="2095500" cy="70485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42C1C1" w14:textId="0DD0F8CD" w:rsidR="006C775C" w:rsidRPr="009D0DA7" w:rsidRDefault="00EC7C11" w:rsidP="0019091B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Print message “Bye bye” When exit</w:t>
            </w:r>
          </w:p>
        </w:tc>
      </w:tr>
      <w:tr w:rsidR="0019091B" w:rsidRPr="009A4B1D" w14:paraId="2C63C1F9" w14:textId="77777777" w:rsidTr="00E2643C">
        <w:tc>
          <w:tcPr>
            <w:tcW w:w="8296" w:type="dxa"/>
          </w:tcPr>
          <w:p w14:paraId="16A7548F" w14:textId="5AFC072B" w:rsidR="0019091B" w:rsidRPr="009A4B1D" w:rsidRDefault="00E74DEB" w:rsidP="001D2157">
            <w:pPr>
              <w:rPr>
                <w:rFonts w:hint="eastAsia"/>
                <w:b/>
                <w:noProof/>
              </w:rPr>
            </w:pPr>
            <w:r w:rsidRPr="009A4B1D">
              <w:rPr>
                <w:rFonts w:hint="eastAsia"/>
                <w:b/>
                <w:noProof/>
              </w:rPr>
              <w:t>Help</w:t>
            </w:r>
          </w:p>
        </w:tc>
      </w:tr>
      <w:tr w:rsidR="0019091B" w:rsidRPr="009D0DA7" w14:paraId="6AC6FBFB" w14:textId="77777777" w:rsidTr="00E2643C">
        <w:tc>
          <w:tcPr>
            <w:tcW w:w="8296" w:type="dxa"/>
          </w:tcPr>
          <w:p w14:paraId="2A84C023" w14:textId="77777777" w:rsidR="0019091B" w:rsidRDefault="00E74DEB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E50AB0" wp14:editId="09D7DC74">
                  <wp:extent cx="695325" cy="733425"/>
                  <wp:effectExtent l="0" t="0" r="9525" b="952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2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C44DE7" w14:textId="77777777" w:rsidR="00E74DEB" w:rsidRDefault="00E74DEB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3A0896" wp14:editId="20778CE8">
                  <wp:extent cx="1181100" cy="381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l="5344"/>
                          <a:stretch/>
                        </pic:blipFill>
                        <pic:spPr bwMode="auto">
                          <a:xfrm>
                            <a:off x="0" y="0"/>
                            <a:ext cx="1181100" cy="38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D5180CC" w14:textId="1B14AFD1" w:rsidR="00E74DEB" w:rsidRDefault="00E74DEB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03A9958F" wp14:editId="1BDB3E02">
                  <wp:extent cx="2181225" cy="819150"/>
                  <wp:effectExtent l="0" t="0" r="9525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6F6721" w14:paraId="61C30493" w14:textId="77777777" w:rsidTr="00E2643C">
        <w:tc>
          <w:tcPr>
            <w:tcW w:w="8296" w:type="dxa"/>
          </w:tcPr>
          <w:p w14:paraId="00629A38" w14:textId="6664EF8D" w:rsidR="0019091B" w:rsidRPr="006F6721" w:rsidRDefault="009A4B1D" w:rsidP="001D2157">
            <w:pPr>
              <w:rPr>
                <w:rFonts w:hint="eastAsia"/>
                <w:b/>
                <w:noProof/>
              </w:rPr>
            </w:pPr>
            <w:r w:rsidRPr="006F6721">
              <w:rPr>
                <w:rFonts w:hint="eastAsia"/>
                <w:b/>
                <w:noProof/>
              </w:rPr>
              <w:t>Command Line Editing</w:t>
            </w:r>
          </w:p>
        </w:tc>
      </w:tr>
      <w:tr w:rsidR="0019091B" w:rsidRPr="009D0DA7" w14:paraId="2A0875AE" w14:textId="77777777" w:rsidTr="00E2643C">
        <w:tc>
          <w:tcPr>
            <w:tcW w:w="8296" w:type="dxa"/>
          </w:tcPr>
          <w:p w14:paraId="5CA466CC" w14:textId="5ED494F6" w:rsidR="0019091B" w:rsidRPr="006F6721" w:rsidRDefault="006F6721" w:rsidP="001D2157">
            <w:pPr>
              <w:rPr>
                <w:rFonts w:hint="eastAsia"/>
                <w:b/>
                <w:noProof/>
              </w:rPr>
            </w:pPr>
            <w:r>
              <w:rPr>
                <w:rFonts w:hint="eastAsia"/>
                <w:b/>
                <w:noProof/>
              </w:rPr>
              <w:t>Cursor</w:t>
            </w:r>
          </w:p>
        </w:tc>
      </w:tr>
      <w:tr w:rsidR="0019091B" w:rsidRPr="009D0DA7" w14:paraId="72E899C9" w14:textId="77777777" w:rsidTr="00E2643C">
        <w:tc>
          <w:tcPr>
            <w:tcW w:w="8296" w:type="dxa"/>
          </w:tcPr>
          <w:p w14:paraId="46241FE6" w14:textId="73870459" w:rsidR="0019091B" w:rsidRDefault="009E0ADD" w:rsidP="001D2157">
            <w:pPr>
              <w:rPr>
                <w:noProof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CBBF4E4" wp14:editId="7945B9C7">
                      <wp:simplePos x="0" y="0"/>
                      <wp:positionH relativeFrom="column">
                        <wp:posOffset>2176145</wp:posOffset>
                      </wp:positionH>
                      <wp:positionV relativeFrom="paragraph">
                        <wp:posOffset>5727700</wp:posOffset>
                      </wp:positionV>
                      <wp:extent cx="2076450" cy="200025"/>
                      <wp:effectExtent l="0" t="0" r="0" b="9525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76450" cy="2000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02D3A6" id="Rectangle 46" o:spid="_x0000_s1026" style="position:absolute;left:0;text-align:left;margin-left:171.35pt;margin-top:451pt;width:163.5pt;height:1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" fillcolor="white [3212]" stroked="f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6A046F3" wp14:editId="18F052B0">
                  <wp:extent cx="3903899" cy="5924550"/>
                  <wp:effectExtent l="0" t="0" r="190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6992" cy="5944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3A5D6A" w14:paraId="416257EA" w14:textId="77777777" w:rsidTr="00E2643C">
        <w:tc>
          <w:tcPr>
            <w:tcW w:w="8296" w:type="dxa"/>
          </w:tcPr>
          <w:p w14:paraId="78286973" w14:textId="4D40F4A3" w:rsidR="0019091B" w:rsidRPr="003A5D6A" w:rsidRDefault="008E5201" w:rsidP="001D2157">
            <w:pPr>
              <w:rPr>
                <w:rFonts w:hint="eastAsia"/>
                <w:b/>
                <w:noProof/>
              </w:rPr>
            </w:pPr>
            <w:r w:rsidRPr="003A5D6A">
              <w:rPr>
                <w:rFonts w:hint="eastAsia"/>
                <w:b/>
                <w:noProof/>
              </w:rPr>
              <w:t>Killing and Yanking</w:t>
            </w:r>
          </w:p>
        </w:tc>
      </w:tr>
      <w:tr w:rsidR="0019091B" w:rsidRPr="009D0DA7" w14:paraId="793923E5" w14:textId="77777777" w:rsidTr="00E2643C">
        <w:tc>
          <w:tcPr>
            <w:tcW w:w="8296" w:type="dxa"/>
          </w:tcPr>
          <w:p w14:paraId="70AEB3EB" w14:textId="6422AEBB" w:rsidR="0019091B" w:rsidRDefault="008E5201" w:rsidP="001D215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19628A8" wp14:editId="3A6C9598">
                  <wp:extent cx="5140096" cy="3429000"/>
                  <wp:effectExtent l="0" t="0" r="381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444" cy="3431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811A6E" w14:paraId="3C810E0C" w14:textId="77777777" w:rsidTr="00E2643C">
        <w:tc>
          <w:tcPr>
            <w:tcW w:w="8296" w:type="dxa"/>
          </w:tcPr>
          <w:p w14:paraId="7BBDD428" w14:textId="01CD8B5A" w:rsidR="0019091B" w:rsidRPr="00811A6E" w:rsidRDefault="00811A6E" w:rsidP="001D2157">
            <w:pPr>
              <w:rPr>
                <w:rFonts w:hint="eastAsia"/>
                <w:b/>
                <w:noProof/>
              </w:rPr>
            </w:pPr>
            <w:r w:rsidRPr="00811A6E">
              <w:rPr>
                <w:rFonts w:hint="eastAsia"/>
                <w:b/>
                <w:noProof/>
              </w:rPr>
              <w:t>Smart type</w:t>
            </w:r>
          </w:p>
        </w:tc>
      </w:tr>
      <w:tr w:rsidR="0019091B" w:rsidRPr="009D0DA7" w14:paraId="2E594BAC" w14:textId="77777777" w:rsidTr="00E2643C">
        <w:tc>
          <w:tcPr>
            <w:tcW w:w="8296" w:type="dxa"/>
          </w:tcPr>
          <w:p w14:paraId="57F6B3B7" w14:textId="23F0FA47" w:rsidR="0019091B" w:rsidRDefault="00811A6E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BE3D1F" wp14:editId="133BCB78">
                  <wp:extent cx="5274310" cy="1094105"/>
                  <wp:effectExtent l="0" t="0" r="254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094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3A5D6A" w14:paraId="4C5AE9BE" w14:textId="77777777" w:rsidTr="00E2643C">
        <w:tc>
          <w:tcPr>
            <w:tcW w:w="8296" w:type="dxa"/>
          </w:tcPr>
          <w:p w14:paraId="7828B2A9" w14:textId="7AF24022" w:rsidR="0019091B" w:rsidRPr="003A5D6A" w:rsidRDefault="00811A6E" w:rsidP="001D2157">
            <w:pPr>
              <w:rPr>
                <w:rFonts w:hint="eastAsia"/>
                <w:b/>
                <w:noProof/>
              </w:rPr>
            </w:pPr>
            <w:r w:rsidRPr="003A5D6A">
              <w:rPr>
                <w:rFonts w:hint="eastAsia"/>
                <w:b/>
                <w:noProof/>
              </w:rPr>
              <w:t>History</w:t>
            </w:r>
          </w:p>
        </w:tc>
      </w:tr>
      <w:tr w:rsidR="0019091B" w:rsidRPr="009D0DA7" w14:paraId="0DBC85A4" w14:textId="77777777" w:rsidTr="00E2643C">
        <w:tc>
          <w:tcPr>
            <w:tcW w:w="8296" w:type="dxa"/>
          </w:tcPr>
          <w:p w14:paraId="5A920600" w14:textId="77777777" w:rsidR="0019091B" w:rsidRDefault="00811A6E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9B4EEC" wp14:editId="562F9A50">
                  <wp:extent cx="1276350" cy="76200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76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CE934A" w14:textId="77777777" w:rsidR="00811A6E" w:rsidRDefault="00811A6E" w:rsidP="001D2157">
            <w:pPr>
              <w:rPr>
                <w:noProof/>
              </w:rPr>
            </w:pPr>
            <w:r>
              <w:rPr>
                <w:noProof/>
              </w:rPr>
              <w:t>If invoke with no arguments, will display a list pf commands that have been excuted</w:t>
            </w:r>
          </w:p>
          <w:p w14:paraId="01C8C1B9" w14:textId="5948DF81" w:rsidR="00341C21" w:rsidRDefault="00341C21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5BB33D04" wp14:editId="03734BF8">
                  <wp:extent cx="5029200" cy="776238"/>
                  <wp:effectExtent l="0" t="0" r="0" b="508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7453" cy="785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B00690" w14:paraId="6703315D" w14:textId="77777777" w:rsidTr="00E2643C">
        <w:tc>
          <w:tcPr>
            <w:tcW w:w="8296" w:type="dxa"/>
          </w:tcPr>
          <w:p w14:paraId="32399B2F" w14:textId="250BD588" w:rsidR="0019091B" w:rsidRPr="00B00690" w:rsidRDefault="001E2C02" w:rsidP="001D2157">
            <w:pPr>
              <w:rPr>
                <w:rFonts w:hint="eastAsia"/>
                <w:b/>
                <w:noProof/>
              </w:rPr>
            </w:pPr>
            <w:r w:rsidRPr="00B00690">
              <w:rPr>
                <w:rFonts w:hint="eastAsia"/>
                <w:b/>
                <w:noProof/>
              </w:rPr>
              <w:t>Executable Octa</w:t>
            </w:r>
            <w:r w:rsidR="00D95122">
              <w:rPr>
                <w:b/>
                <w:noProof/>
              </w:rPr>
              <w:t>v</w:t>
            </w:r>
            <w:bookmarkStart w:id="0" w:name="_GoBack"/>
            <w:bookmarkEnd w:id="0"/>
            <w:r w:rsidRPr="00B00690">
              <w:rPr>
                <w:rFonts w:hint="eastAsia"/>
                <w:b/>
                <w:noProof/>
              </w:rPr>
              <w:t>e Programs</w:t>
            </w:r>
          </w:p>
        </w:tc>
      </w:tr>
      <w:tr w:rsidR="0019091B" w:rsidRPr="00B00690" w14:paraId="2B876847" w14:textId="77777777" w:rsidTr="00E2643C">
        <w:tc>
          <w:tcPr>
            <w:tcW w:w="8296" w:type="dxa"/>
          </w:tcPr>
          <w:p w14:paraId="3D3F69F1" w14:textId="77777777" w:rsidR="0019091B" w:rsidRPr="00B00690" w:rsidRDefault="001E2C02" w:rsidP="001D2157">
            <w:pPr>
              <w:rPr>
                <w:rFonts w:asciiTheme="majorEastAsia" w:eastAsiaTheme="majorEastAsia" w:hAnsiTheme="majorEastAsia"/>
                <w:noProof/>
                <w:sz w:val="22"/>
              </w:rPr>
            </w:pPr>
            <w:r w:rsidRPr="00B00690">
              <w:rPr>
                <w:rFonts w:asciiTheme="majorEastAsia" w:eastAsiaTheme="majorEastAsia" w:hAnsiTheme="majorEastAsia"/>
                <w:noProof/>
                <w:sz w:val="22"/>
              </w:rPr>
              <w:drawing>
                <wp:inline distT="0" distB="0" distL="0" distR="0" wp14:anchorId="7BF1CA8F" wp14:editId="05F4BE53">
                  <wp:extent cx="2876550" cy="125730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55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E80151" w14:textId="0DCBF88E" w:rsidR="000B1715" w:rsidRPr="00B00690" w:rsidRDefault="000B1715" w:rsidP="001D2157">
            <w:pPr>
              <w:rPr>
                <w:rFonts w:asciiTheme="majorEastAsia" w:eastAsiaTheme="majorEastAsia" w:hAnsiTheme="majorEastAsia" w:hint="eastAsia"/>
                <w:noProof/>
                <w:sz w:val="22"/>
              </w:rPr>
            </w:pPr>
            <w:r w:rsidRPr="00B00690">
              <w:rPr>
                <w:rFonts w:asciiTheme="majorEastAsia" w:eastAsiaTheme="majorEastAsia" w:hAnsiTheme="majorEastAsia" w:cs="Arial"/>
                <w:color w:val="000000"/>
                <w:sz w:val="22"/>
              </w:rPr>
              <w:t>The line beginning with ‘</w:t>
            </w:r>
            <w:r w:rsidRPr="00B00690">
              <w:rPr>
                <w:rStyle w:val="HTMLSample"/>
                <w:rFonts w:asciiTheme="majorEastAsia" w:eastAsiaTheme="majorEastAsia" w:hAnsiTheme="majorEastAsia" w:cs="Courier New"/>
                <w:i/>
                <w:iCs/>
                <w:color w:val="000000"/>
                <w:sz w:val="22"/>
              </w:rPr>
              <w:t>#!</w:t>
            </w:r>
            <w:r w:rsidRPr="00B00690">
              <w:rPr>
                <w:rFonts w:asciiTheme="majorEastAsia" w:eastAsiaTheme="majorEastAsia" w:hAnsiTheme="majorEastAsia" w:cs="Arial"/>
                <w:color w:val="000000"/>
                <w:sz w:val="22"/>
              </w:rPr>
              <w:t>’ lists the full path and filename of an interpreter to be run</w:t>
            </w:r>
            <w:r w:rsidR="000E63A1">
              <w:rPr>
                <w:rFonts w:asciiTheme="majorEastAsia" w:eastAsiaTheme="majorEastAsia" w:hAnsiTheme="majorEastAsia" w:cs="Arial"/>
                <w:color w:val="000000"/>
                <w:sz w:val="22"/>
              </w:rPr>
              <w:t>.</w:t>
            </w:r>
          </w:p>
        </w:tc>
      </w:tr>
      <w:tr w:rsidR="0019091B" w:rsidRPr="00D8182F" w14:paraId="5536FE1E" w14:textId="77777777" w:rsidTr="00E2643C">
        <w:tc>
          <w:tcPr>
            <w:tcW w:w="8296" w:type="dxa"/>
          </w:tcPr>
          <w:p w14:paraId="2CA1C608" w14:textId="1EF7C55B" w:rsidR="0019091B" w:rsidRPr="00D8182F" w:rsidRDefault="006F5F47" w:rsidP="001D2157">
            <w:pPr>
              <w:rPr>
                <w:rFonts w:hint="eastAsia"/>
                <w:b/>
                <w:noProof/>
              </w:rPr>
            </w:pPr>
            <w:r w:rsidRPr="00D8182F">
              <w:rPr>
                <w:rFonts w:hint="eastAsia"/>
                <w:b/>
                <w:noProof/>
              </w:rPr>
              <w:lastRenderedPageBreak/>
              <w:t>Comments</w:t>
            </w:r>
          </w:p>
        </w:tc>
      </w:tr>
      <w:tr w:rsidR="0019091B" w:rsidRPr="009D0DA7" w14:paraId="7EEB0372" w14:textId="77777777" w:rsidTr="00E2643C">
        <w:tc>
          <w:tcPr>
            <w:tcW w:w="8296" w:type="dxa"/>
          </w:tcPr>
          <w:p w14:paraId="51BDB883" w14:textId="0484A289" w:rsidR="0019091B" w:rsidRPr="009C5EE2" w:rsidRDefault="00F84951" w:rsidP="001D2157">
            <w:pPr>
              <w:rPr>
                <w:rFonts w:hint="eastAsia"/>
                <w:b/>
                <w:noProof/>
              </w:rPr>
            </w:pPr>
            <w:r w:rsidRPr="009C5EE2">
              <w:rPr>
                <w:rFonts w:hint="eastAsia"/>
                <w:b/>
                <w:noProof/>
              </w:rPr>
              <w:t>Single line</w:t>
            </w:r>
          </w:p>
          <w:p w14:paraId="6F5C0CDA" w14:textId="4EFFC8B5" w:rsidR="00F84951" w:rsidRDefault="009C5EE2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t>#</w:t>
            </w:r>
          </w:p>
          <w:p w14:paraId="50F21477" w14:textId="77777777" w:rsidR="006F5F47" w:rsidRPr="009C5EE2" w:rsidRDefault="006F5F47" w:rsidP="001D2157">
            <w:pPr>
              <w:rPr>
                <w:b/>
                <w:noProof/>
              </w:rPr>
            </w:pPr>
            <w:r w:rsidRPr="009C5EE2">
              <w:rPr>
                <w:b/>
                <w:noProof/>
              </w:rPr>
              <w:t>Block</w:t>
            </w:r>
          </w:p>
          <w:p w14:paraId="72080666" w14:textId="77777777" w:rsidR="00F84951" w:rsidRDefault="00F84951" w:rsidP="00F84951">
            <w:pPr>
              <w:rPr>
                <w:noProof/>
              </w:rPr>
            </w:pPr>
            <w:r>
              <w:rPr>
                <w:noProof/>
              </w:rPr>
              <w:t>‘</w:t>
            </w:r>
            <w:r>
              <w:rPr>
                <w:rFonts w:hint="eastAsia"/>
                <w:noProof/>
              </w:rPr>
              <w:t>#{</w:t>
            </w:r>
            <w:r>
              <w:rPr>
                <w:noProof/>
              </w:rPr>
              <w:t>‘ and ‘</w:t>
            </w:r>
            <w:r>
              <w:rPr>
                <w:rFonts w:hint="eastAsia"/>
                <w:noProof/>
              </w:rPr>
              <w:t>#}</w:t>
            </w:r>
            <w:r>
              <w:rPr>
                <w:noProof/>
              </w:rPr>
              <w:t>’ or</w:t>
            </w:r>
          </w:p>
          <w:p w14:paraId="7D999032" w14:textId="77777777" w:rsidR="00F84951" w:rsidRDefault="00F84951" w:rsidP="00F84951">
            <w:pPr>
              <w:rPr>
                <w:noProof/>
              </w:rPr>
            </w:pPr>
            <w:r>
              <w:rPr>
                <w:noProof/>
              </w:rPr>
              <w:t>‘%{‘ and ‘%}’</w:t>
            </w:r>
          </w:p>
          <w:p w14:paraId="6AA3EC90" w14:textId="77777777" w:rsidR="009C5EE2" w:rsidRDefault="009C5EE2" w:rsidP="00F84951">
            <w:pPr>
              <w:rPr>
                <w:noProof/>
              </w:rPr>
            </w:pPr>
          </w:p>
          <w:p w14:paraId="31AA0EF0" w14:textId="35914166" w:rsidR="009C5EE2" w:rsidRPr="009C5EE2" w:rsidRDefault="009C5EE2" w:rsidP="00F84951">
            <w:pPr>
              <w:rPr>
                <w:b/>
                <w:noProof/>
              </w:rPr>
            </w:pPr>
            <w:r w:rsidRPr="009C5EE2">
              <w:rPr>
                <w:b/>
                <w:noProof/>
              </w:rPr>
              <w:t>Example</w:t>
            </w:r>
          </w:p>
          <w:p w14:paraId="7715159C" w14:textId="0941F95D" w:rsidR="009C5EE2" w:rsidRDefault="009C5EE2" w:rsidP="00F84951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43081BA2" wp14:editId="2918EE32">
                  <wp:extent cx="4019550" cy="150495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FE4918" w14:paraId="4EA21587" w14:textId="77777777" w:rsidTr="00E2643C">
        <w:tc>
          <w:tcPr>
            <w:tcW w:w="8296" w:type="dxa"/>
          </w:tcPr>
          <w:p w14:paraId="21CA5A57" w14:textId="31722CE6" w:rsidR="00F84951" w:rsidRDefault="00D8182F" w:rsidP="001D2157">
            <w:pPr>
              <w:rPr>
                <w:b/>
                <w:noProof/>
              </w:rPr>
            </w:pPr>
            <w:r w:rsidRPr="00FE4918">
              <w:rPr>
                <w:rFonts w:hint="eastAsia"/>
                <w:b/>
                <w:noProof/>
              </w:rPr>
              <w:t>Dat</w:t>
            </w:r>
            <w:r w:rsidRPr="00FE4918">
              <w:rPr>
                <w:b/>
                <w:noProof/>
              </w:rPr>
              <w:t>a Type</w:t>
            </w:r>
            <w:r w:rsidR="007E5F4D">
              <w:rPr>
                <w:b/>
                <w:noProof/>
              </w:rPr>
              <w:t>s</w:t>
            </w:r>
          </w:p>
          <w:p w14:paraId="18F01D55" w14:textId="7C733F94" w:rsidR="007E5F4D" w:rsidRPr="00FE4918" w:rsidRDefault="007E5F4D" w:rsidP="001D2157">
            <w:pPr>
              <w:rPr>
                <w:rFonts w:hint="eastAsia"/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6C5B1C48" wp14:editId="7E58D862">
                  <wp:extent cx="847725" cy="2085975"/>
                  <wp:effectExtent l="0" t="0" r="9525" b="9525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9D0DA7" w14:paraId="716A0B36" w14:textId="77777777" w:rsidTr="00E2643C">
        <w:tc>
          <w:tcPr>
            <w:tcW w:w="8296" w:type="dxa"/>
          </w:tcPr>
          <w:p w14:paraId="03A3B9B2" w14:textId="77777777" w:rsidR="0019091B" w:rsidRDefault="00FE4918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0BBD6" wp14:editId="78F96BCC">
                  <wp:extent cx="5175722" cy="933450"/>
                  <wp:effectExtent l="0" t="0" r="635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3780" cy="942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D5CDDE" w14:textId="4BB8956C" w:rsidR="00FE4918" w:rsidRDefault="00FE4918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493A0A" wp14:editId="6557412E">
                  <wp:extent cx="3486150" cy="403937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283" cy="406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D9B2A1" w14:textId="66B9CA35" w:rsidR="00FE4918" w:rsidRDefault="009211A4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8F4C44" wp14:editId="0683FF64">
                  <wp:extent cx="3886200" cy="1381046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8034" cy="1388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E3A635" w14:textId="27F8221E" w:rsidR="00FE4918" w:rsidRDefault="007E5F4D" w:rsidP="001D215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A040CAB" wp14:editId="506DBCE6">
                  <wp:extent cx="1752600" cy="38862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8447" cy="39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41A8EC" w14:textId="21318E45" w:rsidR="007E5F4D" w:rsidRDefault="007E5F4D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5A24E1" wp14:editId="4345BFE1">
                  <wp:extent cx="1685925" cy="752475"/>
                  <wp:effectExtent l="0" t="0" r="9525" b="952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5925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BAA23" w14:textId="77777777" w:rsidR="004F1717" w:rsidRDefault="004F1717" w:rsidP="001D2157">
            <w:pPr>
              <w:rPr>
                <w:rFonts w:hint="eastAsia"/>
                <w:noProof/>
              </w:rPr>
            </w:pPr>
          </w:p>
          <w:p w14:paraId="7621026E" w14:textId="68DAF198" w:rsidR="004F1717" w:rsidRDefault="004F1717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327339F9" wp14:editId="40FFA130">
                  <wp:extent cx="5133975" cy="508700"/>
                  <wp:effectExtent l="0" t="0" r="0" b="571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6456" cy="511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B953B6" w14:textId="1773ACB1" w:rsidR="00FE4918" w:rsidRDefault="00875969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B4C98F" wp14:editId="0E2B9312">
                  <wp:extent cx="5143500" cy="1228594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2572" cy="1230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20B91B" w14:textId="3343DBB9" w:rsidR="00FE4918" w:rsidRDefault="00875969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4D511B01" wp14:editId="3B85C430">
                  <wp:extent cx="4362450" cy="476250"/>
                  <wp:effectExtent l="0" t="0" r="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245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9D0DA7" w14:paraId="1B00D1BC" w14:textId="77777777" w:rsidTr="00E2643C">
        <w:tc>
          <w:tcPr>
            <w:tcW w:w="8296" w:type="dxa"/>
          </w:tcPr>
          <w:p w14:paraId="0C3CFE9F" w14:textId="11E9292C" w:rsidR="0019091B" w:rsidRDefault="00B42114" w:rsidP="001D2157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lastRenderedPageBreak/>
              <w:t>Matrix / Object Size</w:t>
            </w:r>
          </w:p>
        </w:tc>
      </w:tr>
      <w:tr w:rsidR="0019091B" w:rsidRPr="009D0DA7" w14:paraId="4AFF8C35" w14:textId="77777777" w:rsidTr="00E2643C">
        <w:tc>
          <w:tcPr>
            <w:tcW w:w="8296" w:type="dxa"/>
          </w:tcPr>
          <w:p w14:paraId="5A30FD7A" w14:textId="0FB80C9B" w:rsidR="0019091B" w:rsidRDefault="00E5781B" w:rsidP="001D2157">
            <w:pPr>
              <w:rPr>
                <w:noProof/>
              </w:rPr>
            </w:pPr>
            <w:r>
              <w:rPr>
                <w:noProof/>
              </w:rPr>
              <w:t>n</w:t>
            </w:r>
            <w:r>
              <w:rPr>
                <w:rFonts w:hint="eastAsia"/>
                <w:noProof/>
              </w:rPr>
              <w:t xml:space="preserve">dims </w:t>
            </w:r>
            <w:r>
              <w:rPr>
                <w:noProof/>
              </w:rPr>
              <w:t>(a)</w:t>
            </w:r>
            <w:r w:rsidR="00E604C0">
              <w:rPr>
                <w:noProof/>
              </w:rPr>
              <w:t>; #dimension of a</w:t>
            </w:r>
          </w:p>
          <w:p w14:paraId="37B2C4D1" w14:textId="07D3627E" w:rsidR="00E5781B" w:rsidRDefault="00E5781B" w:rsidP="001D2157">
            <w:pPr>
              <w:rPr>
                <w:noProof/>
              </w:rPr>
            </w:pPr>
            <w:r>
              <w:rPr>
                <w:noProof/>
              </w:rPr>
              <w:t>columns (a)</w:t>
            </w:r>
            <w:r w:rsidR="00E604C0">
              <w:rPr>
                <w:noProof/>
              </w:rPr>
              <w:t>; #columns</w:t>
            </w:r>
          </w:p>
          <w:p w14:paraId="4DF3FEB4" w14:textId="349ECE70" w:rsidR="00E5781B" w:rsidRDefault="00E5781B" w:rsidP="001D2157">
            <w:pPr>
              <w:rPr>
                <w:noProof/>
              </w:rPr>
            </w:pPr>
            <w:r>
              <w:rPr>
                <w:noProof/>
              </w:rPr>
              <w:t>rows (a)</w:t>
            </w:r>
            <w:r w:rsidR="00E604C0">
              <w:rPr>
                <w:noProof/>
              </w:rPr>
              <w:t>: #rows</w:t>
            </w:r>
          </w:p>
          <w:p w14:paraId="4B628171" w14:textId="77777777" w:rsidR="00E604C0" w:rsidRDefault="00E604C0" w:rsidP="001D2157">
            <w:pPr>
              <w:rPr>
                <w:noProof/>
              </w:rPr>
            </w:pPr>
          </w:p>
          <w:p w14:paraId="31AAF82D" w14:textId="2773E62E" w:rsidR="00E5781B" w:rsidRDefault="00E5781B" w:rsidP="001D2157">
            <w:pPr>
              <w:rPr>
                <w:noProof/>
              </w:rPr>
            </w:pPr>
            <w:r>
              <w:rPr>
                <w:noProof/>
              </w:rPr>
              <w:t>numel (a)</w:t>
            </w:r>
            <w:r w:rsidR="00E604C0">
              <w:rPr>
                <w:noProof/>
              </w:rPr>
              <w:t>; #elements</w:t>
            </w:r>
          </w:p>
          <w:p w14:paraId="1898F97E" w14:textId="1DDC91CB" w:rsidR="00E5781B" w:rsidRDefault="00E5781B" w:rsidP="001D2157">
            <w:pPr>
              <w:rPr>
                <w:noProof/>
              </w:rPr>
            </w:pPr>
            <w:r>
              <w:rPr>
                <w:noProof/>
              </w:rPr>
              <w:t>numel (a, idx1, idx2…)</w:t>
            </w:r>
            <w:r w:rsidR="00E604C0">
              <w:rPr>
                <w:noProof/>
              </w:rPr>
              <w:t>; #elements of index1</w:t>
            </w:r>
          </w:p>
          <w:p w14:paraId="31D1DA76" w14:textId="4A45DCDF" w:rsidR="00E604C0" w:rsidRDefault="00E604C0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37259C" wp14:editId="5FAAC044">
                  <wp:extent cx="5274310" cy="3030220"/>
                  <wp:effectExtent l="0" t="0" r="2540" b="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03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F5C1D0" w14:textId="160D035A" w:rsidR="00E5781B" w:rsidRDefault="00E5781B" w:rsidP="001D2157">
            <w:pPr>
              <w:rPr>
                <w:noProof/>
              </w:rPr>
            </w:pPr>
            <w:r>
              <w:rPr>
                <w:noProof/>
              </w:rPr>
              <w:t>length (a)</w:t>
            </w:r>
            <w:r w:rsidR="0053732B">
              <w:rPr>
                <w:noProof/>
              </w:rPr>
              <w:t xml:space="preserve">; #length of object, 0 for empth, 1 for scalars, #elements for vector, or #elements </w:t>
            </w:r>
            <w:r w:rsidR="0053732B">
              <w:rPr>
                <w:noProof/>
              </w:rPr>
              <w:lastRenderedPageBreak/>
              <w:t>along largest dimension for matrix</w:t>
            </w:r>
          </w:p>
          <w:p w14:paraId="5261C3DB" w14:textId="77777777" w:rsidR="00E5781B" w:rsidRDefault="006D1A5B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51175A" wp14:editId="23F9A6F9">
                  <wp:extent cx="2105025" cy="590550"/>
                  <wp:effectExtent l="0" t="0" r="9525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02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43134A" w14:textId="77777777" w:rsidR="006D1A5B" w:rsidRDefault="006D1A5B" w:rsidP="001D215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EF9DAE" wp14:editId="08876E36">
                  <wp:extent cx="3505200" cy="3579080"/>
                  <wp:effectExtent l="0" t="0" r="0" b="254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15" cy="3582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AE713" w14:textId="10E0DF1F" w:rsidR="006D1A5B" w:rsidRDefault="006D1A5B" w:rsidP="001D2157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1DDC61A9" wp14:editId="2A9B491E">
                  <wp:extent cx="4648200" cy="45720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2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91B" w:rsidRPr="009D0DA7" w14:paraId="0A61E2A4" w14:textId="77777777" w:rsidTr="00E2643C">
        <w:tc>
          <w:tcPr>
            <w:tcW w:w="8296" w:type="dxa"/>
          </w:tcPr>
          <w:p w14:paraId="48B2B1F5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0B36AC79" w14:textId="77777777" w:rsidTr="00E2643C">
        <w:tc>
          <w:tcPr>
            <w:tcW w:w="8296" w:type="dxa"/>
          </w:tcPr>
          <w:p w14:paraId="684070DD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09B22BA9" w14:textId="77777777" w:rsidTr="00E2643C">
        <w:tc>
          <w:tcPr>
            <w:tcW w:w="8296" w:type="dxa"/>
          </w:tcPr>
          <w:p w14:paraId="4B835DCC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5A093C39" w14:textId="77777777" w:rsidTr="00E2643C">
        <w:tc>
          <w:tcPr>
            <w:tcW w:w="8296" w:type="dxa"/>
          </w:tcPr>
          <w:p w14:paraId="1341AFFD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6816FC54" w14:textId="77777777" w:rsidTr="00E2643C">
        <w:tc>
          <w:tcPr>
            <w:tcW w:w="8296" w:type="dxa"/>
          </w:tcPr>
          <w:p w14:paraId="2F584334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717190D2" w14:textId="77777777" w:rsidTr="00E2643C">
        <w:tc>
          <w:tcPr>
            <w:tcW w:w="8296" w:type="dxa"/>
          </w:tcPr>
          <w:p w14:paraId="54DB0592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6C46CA51" w14:textId="77777777" w:rsidTr="00E2643C">
        <w:tc>
          <w:tcPr>
            <w:tcW w:w="8296" w:type="dxa"/>
          </w:tcPr>
          <w:p w14:paraId="2CCDBFE0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27668EE5" w14:textId="77777777" w:rsidTr="00E2643C">
        <w:tc>
          <w:tcPr>
            <w:tcW w:w="8296" w:type="dxa"/>
          </w:tcPr>
          <w:p w14:paraId="72CC6C60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115EBF11" w14:textId="77777777" w:rsidTr="00E2643C">
        <w:tc>
          <w:tcPr>
            <w:tcW w:w="8296" w:type="dxa"/>
          </w:tcPr>
          <w:p w14:paraId="2484AFF3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58204E19" w14:textId="77777777" w:rsidTr="00E2643C">
        <w:tc>
          <w:tcPr>
            <w:tcW w:w="8296" w:type="dxa"/>
          </w:tcPr>
          <w:p w14:paraId="4D33D286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244D3ED0" w14:textId="77777777" w:rsidTr="00E2643C">
        <w:tc>
          <w:tcPr>
            <w:tcW w:w="8296" w:type="dxa"/>
          </w:tcPr>
          <w:p w14:paraId="6A60F2BD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4972408D" w14:textId="77777777" w:rsidTr="00E2643C">
        <w:tc>
          <w:tcPr>
            <w:tcW w:w="8296" w:type="dxa"/>
          </w:tcPr>
          <w:p w14:paraId="426F7898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4555C9B8" w14:textId="77777777" w:rsidTr="00E2643C">
        <w:tc>
          <w:tcPr>
            <w:tcW w:w="8296" w:type="dxa"/>
          </w:tcPr>
          <w:p w14:paraId="3F233930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33BE0DD8" w14:textId="77777777" w:rsidTr="00E2643C">
        <w:tc>
          <w:tcPr>
            <w:tcW w:w="8296" w:type="dxa"/>
          </w:tcPr>
          <w:p w14:paraId="0728652C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533CDA28" w14:textId="77777777" w:rsidTr="00E2643C">
        <w:tc>
          <w:tcPr>
            <w:tcW w:w="8296" w:type="dxa"/>
          </w:tcPr>
          <w:p w14:paraId="1D25EE8A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2A8612A4" w14:textId="77777777" w:rsidTr="00E2643C">
        <w:tc>
          <w:tcPr>
            <w:tcW w:w="8296" w:type="dxa"/>
          </w:tcPr>
          <w:p w14:paraId="608A08F2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529CB39A" w14:textId="77777777" w:rsidTr="00E2643C">
        <w:tc>
          <w:tcPr>
            <w:tcW w:w="8296" w:type="dxa"/>
          </w:tcPr>
          <w:p w14:paraId="7485F88A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68C33B9A" w14:textId="77777777" w:rsidTr="00E2643C">
        <w:tc>
          <w:tcPr>
            <w:tcW w:w="8296" w:type="dxa"/>
          </w:tcPr>
          <w:p w14:paraId="60A30352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3618D2DD" w14:textId="77777777" w:rsidTr="00E2643C">
        <w:tc>
          <w:tcPr>
            <w:tcW w:w="8296" w:type="dxa"/>
          </w:tcPr>
          <w:p w14:paraId="24D2627B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4718E2F0" w14:textId="77777777" w:rsidTr="00E2643C">
        <w:tc>
          <w:tcPr>
            <w:tcW w:w="8296" w:type="dxa"/>
          </w:tcPr>
          <w:p w14:paraId="715E3B61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083953FB" w14:textId="77777777" w:rsidTr="00E2643C">
        <w:tc>
          <w:tcPr>
            <w:tcW w:w="8296" w:type="dxa"/>
          </w:tcPr>
          <w:p w14:paraId="20C6DDD7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27FB270D" w14:textId="77777777" w:rsidTr="00E2643C">
        <w:tc>
          <w:tcPr>
            <w:tcW w:w="8296" w:type="dxa"/>
          </w:tcPr>
          <w:p w14:paraId="1A57739E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  <w:tr w:rsidR="0019091B" w:rsidRPr="009D0DA7" w14:paraId="0990AEF5" w14:textId="77777777" w:rsidTr="00E2643C">
        <w:tc>
          <w:tcPr>
            <w:tcW w:w="8296" w:type="dxa"/>
          </w:tcPr>
          <w:p w14:paraId="6915EF78" w14:textId="77777777" w:rsidR="0019091B" w:rsidRDefault="0019091B" w:rsidP="001D2157">
            <w:pPr>
              <w:rPr>
                <w:rFonts w:hint="eastAsia"/>
                <w:noProof/>
              </w:rPr>
            </w:pPr>
          </w:p>
        </w:tc>
      </w:tr>
    </w:tbl>
    <w:p w14:paraId="52C6684F" w14:textId="6E2D8843" w:rsidR="00996F7A" w:rsidRPr="00B35DE4" w:rsidRDefault="00996F7A">
      <w:pPr>
        <w:rPr>
          <w:rFonts w:asciiTheme="majorEastAsia" w:eastAsiaTheme="majorEastAsia" w:hAnsiTheme="majorEastAsia"/>
          <w:sz w:val="22"/>
        </w:rPr>
      </w:pPr>
    </w:p>
    <w:sectPr w:rsidR="00996F7A" w:rsidRPr="00B35D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yMDU1MjI0MzU1tzBX0lEKTi0uzszPAykwqgUA4Uu/dywAAAA="/>
  </w:docVars>
  <w:rsids>
    <w:rsidRoot w:val="009C2D39"/>
    <w:rsid w:val="000305F6"/>
    <w:rsid w:val="0003113B"/>
    <w:rsid w:val="00033288"/>
    <w:rsid w:val="000400CB"/>
    <w:rsid w:val="00067700"/>
    <w:rsid w:val="00082D63"/>
    <w:rsid w:val="00091D11"/>
    <w:rsid w:val="00097CFA"/>
    <w:rsid w:val="000A2224"/>
    <w:rsid w:val="000B1715"/>
    <w:rsid w:val="000E63A1"/>
    <w:rsid w:val="001267FD"/>
    <w:rsid w:val="00153940"/>
    <w:rsid w:val="0019091B"/>
    <w:rsid w:val="001C6543"/>
    <w:rsid w:val="001D2157"/>
    <w:rsid w:val="001E2C02"/>
    <w:rsid w:val="001F1B1F"/>
    <w:rsid w:val="001F4D37"/>
    <w:rsid w:val="00220A6E"/>
    <w:rsid w:val="002B3E36"/>
    <w:rsid w:val="002C2805"/>
    <w:rsid w:val="002E0862"/>
    <w:rsid w:val="0031246F"/>
    <w:rsid w:val="00341C21"/>
    <w:rsid w:val="0034205C"/>
    <w:rsid w:val="0035035C"/>
    <w:rsid w:val="00394915"/>
    <w:rsid w:val="003A5D6A"/>
    <w:rsid w:val="003C12D9"/>
    <w:rsid w:val="003D0F69"/>
    <w:rsid w:val="00403377"/>
    <w:rsid w:val="00485CB0"/>
    <w:rsid w:val="004930E6"/>
    <w:rsid w:val="004B2164"/>
    <w:rsid w:val="004D5A3D"/>
    <w:rsid w:val="004F1717"/>
    <w:rsid w:val="0053732B"/>
    <w:rsid w:val="00570D4D"/>
    <w:rsid w:val="00583298"/>
    <w:rsid w:val="00587B3D"/>
    <w:rsid w:val="005C45FB"/>
    <w:rsid w:val="005D5291"/>
    <w:rsid w:val="005E6355"/>
    <w:rsid w:val="006349B2"/>
    <w:rsid w:val="00696D4A"/>
    <w:rsid w:val="006C775C"/>
    <w:rsid w:val="006D1A5B"/>
    <w:rsid w:val="006D72D3"/>
    <w:rsid w:val="006E4C1C"/>
    <w:rsid w:val="006F5F47"/>
    <w:rsid w:val="006F6721"/>
    <w:rsid w:val="007271C5"/>
    <w:rsid w:val="00785760"/>
    <w:rsid w:val="007B3CF6"/>
    <w:rsid w:val="007E3094"/>
    <w:rsid w:val="007E5F4D"/>
    <w:rsid w:val="007E714E"/>
    <w:rsid w:val="00811A6E"/>
    <w:rsid w:val="00846E94"/>
    <w:rsid w:val="00875969"/>
    <w:rsid w:val="008B71DC"/>
    <w:rsid w:val="008E5201"/>
    <w:rsid w:val="008F45A5"/>
    <w:rsid w:val="00914EAE"/>
    <w:rsid w:val="00917A61"/>
    <w:rsid w:val="009211A4"/>
    <w:rsid w:val="009260C6"/>
    <w:rsid w:val="009574CA"/>
    <w:rsid w:val="0097482E"/>
    <w:rsid w:val="00992B62"/>
    <w:rsid w:val="00996F7A"/>
    <w:rsid w:val="009A4B1D"/>
    <w:rsid w:val="009C2D39"/>
    <w:rsid w:val="009C5EE2"/>
    <w:rsid w:val="009D0DA7"/>
    <w:rsid w:val="009E0440"/>
    <w:rsid w:val="009E0ADD"/>
    <w:rsid w:val="009E796A"/>
    <w:rsid w:val="009F558F"/>
    <w:rsid w:val="00A1412F"/>
    <w:rsid w:val="00A9644B"/>
    <w:rsid w:val="00AB4181"/>
    <w:rsid w:val="00AC63FA"/>
    <w:rsid w:val="00B00690"/>
    <w:rsid w:val="00B25518"/>
    <w:rsid w:val="00B35DE4"/>
    <w:rsid w:val="00B365A5"/>
    <w:rsid w:val="00B36E92"/>
    <w:rsid w:val="00B42114"/>
    <w:rsid w:val="00B46516"/>
    <w:rsid w:val="00B53A54"/>
    <w:rsid w:val="00B94869"/>
    <w:rsid w:val="00BC5684"/>
    <w:rsid w:val="00BC5AAA"/>
    <w:rsid w:val="00C03391"/>
    <w:rsid w:val="00C11DBF"/>
    <w:rsid w:val="00C441CF"/>
    <w:rsid w:val="00CC4EE7"/>
    <w:rsid w:val="00CD094C"/>
    <w:rsid w:val="00CD5ADC"/>
    <w:rsid w:val="00CE41F7"/>
    <w:rsid w:val="00D8182F"/>
    <w:rsid w:val="00D95122"/>
    <w:rsid w:val="00DD7F93"/>
    <w:rsid w:val="00DF552F"/>
    <w:rsid w:val="00E2643C"/>
    <w:rsid w:val="00E436C4"/>
    <w:rsid w:val="00E5781B"/>
    <w:rsid w:val="00E604C0"/>
    <w:rsid w:val="00E74DEB"/>
    <w:rsid w:val="00E770BF"/>
    <w:rsid w:val="00E83C3A"/>
    <w:rsid w:val="00EA46DB"/>
    <w:rsid w:val="00EC5B2C"/>
    <w:rsid w:val="00EC70E0"/>
    <w:rsid w:val="00EC7C11"/>
    <w:rsid w:val="00EE6C58"/>
    <w:rsid w:val="00F4388D"/>
    <w:rsid w:val="00F6061D"/>
    <w:rsid w:val="00F84951"/>
    <w:rsid w:val="00FD4005"/>
    <w:rsid w:val="00FD4F68"/>
    <w:rsid w:val="00FE4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4463D"/>
  <w15:chartTrackingRefBased/>
  <w15:docId w15:val="{9B76333E-CD02-4D42-B4AB-60AECE477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6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Sample">
    <w:name w:val="HTML Sample"/>
    <w:basedOn w:val="DefaultParagraphFont"/>
    <w:uiPriority w:val="99"/>
    <w:semiHidden/>
    <w:unhideWhenUsed/>
    <w:rsid w:val="00917A61"/>
    <w:rPr>
      <w:rFonts w:ascii="宋体" w:eastAsia="宋体" w:hAnsi="宋体" w:cs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0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108</cp:revision>
  <dcterms:created xsi:type="dcterms:W3CDTF">2018-08-21T00:38:00Z</dcterms:created>
  <dcterms:modified xsi:type="dcterms:W3CDTF">2018-08-21T18:39:00Z</dcterms:modified>
</cp:coreProperties>
</file>